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5C7DD" w14:textId="42F7B1DC" w:rsidR="00532AF5" w:rsidRPr="004812D4" w:rsidRDefault="00D72BB2" w:rsidP="005A05D1">
      <w:pPr>
        <w:pStyle w:val="address"/>
        <w:pBdr>
          <w:bottom w:val="single" w:sz="4" w:space="1" w:color="auto"/>
        </w:pBdr>
        <w:rPr>
          <w:b/>
          <w:sz w:val="36"/>
          <w:szCs w:val="28"/>
        </w:rPr>
      </w:pPr>
      <w:bookmarkStart w:id="0" w:name="_Hlk40680563"/>
      <w:r w:rsidRPr="004812D4">
        <w:rPr>
          <w:b/>
          <w:sz w:val="36"/>
          <w:szCs w:val="28"/>
        </w:rPr>
        <w:t>Elio Habib</w:t>
      </w:r>
    </w:p>
    <w:p w14:paraId="5207FC1E" w14:textId="261C550E" w:rsidR="009A51C1" w:rsidRPr="004812D4" w:rsidRDefault="00D72BB2" w:rsidP="00F652AB">
      <w:pPr>
        <w:pStyle w:val="address"/>
        <w:rPr>
          <w:szCs w:val="20"/>
        </w:rPr>
      </w:pPr>
      <w:r w:rsidRPr="004812D4">
        <w:rPr>
          <w:szCs w:val="20"/>
        </w:rPr>
        <w:t xml:space="preserve">Azar </w:t>
      </w:r>
      <w:proofErr w:type="spellStart"/>
      <w:r w:rsidRPr="004812D4">
        <w:rPr>
          <w:szCs w:val="20"/>
        </w:rPr>
        <w:t>Choueiry</w:t>
      </w:r>
      <w:proofErr w:type="spellEnd"/>
      <w:r w:rsidR="009A51C1" w:rsidRPr="004812D4">
        <w:rPr>
          <w:szCs w:val="20"/>
        </w:rPr>
        <w:t xml:space="preserve"> Building, Green Valley, Ain </w:t>
      </w:r>
      <w:proofErr w:type="spellStart"/>
      <w:r w:rsidR="009A51C1" w:rsidRPr="004812D4">
        <w:rPr>
          <w:szCs w:val="20"/>
        </w:rPr>
        <w:t>Najem</w:t>
      </w:r>
      <w:proofErr w:type="spellEnd"/>
      <w:r w:rsidR="009A51C1" w:rsidRPr="004812D4">
        <w:rPr>
          <w:szCs w:val="20"/>
        </w:rPr>
        <w:t xml:space="preserve">, Ain </w:t>
      </w:r>
      <w:proofErr w:type="spellStart"/>
      <w:r w:rsidR="009A51C1" w:rsidRPr="004812D4">
        <w:rPr>
          <w:szCs w:val="20"/>
        </w:rPr>
        <w:t>Saade</w:t>
      </w:r>
      <w:proofErr w:type="spellEnd"/>
      <w:r w:rsidR="009A51C1" w:rsidRPr="004812D4">
        <w:rPr>
          <w:szCs w:val="20"/>
        </w:rPr>
        <w:t xml:space="preserve">, </w:t>
      </w:r>
      <w:proofErr w:type="spellStart"/>
      <w:r w:rsidR="009A51C1" w:rsidRPr="004812D4">
        <w:rPr>
          <w:szCs w:val="20"/>
        </w:rPr>
        <w:t>Metn</w:t>
      </w:r>
      <w:proofErr w:type="spellEnd"/>
      <w:r w:rsidR="009A51C1" w:rsidRPr="004812D4">
        <w:rPr>
          <w:szCs w:val="20"/>
        </w:rPr>
        <w:t>, Lebanon</w:t>
      </w:r>
    </w:p>
    <w:p w14:paraId="1A565AC8" w14:textId="0B7216B9" w:rsidR="00532AF5" w:rsidRPr="004812D4" w:rsidRDefault="009A51C1" w:rsidP="00794572">
      <w:pPr>
        <w:pStyle w:val="address"/>
        <w:rPr>
          <w:rStyle w:val="Hyperlink"/>
          <w:szCs w:val="20"/>
        </w:rPr>
      </w:pPr>
      <w:r w:rsidRPr="004812D4">
        <w:rPr>
          <w:szCs w:val="20"/>
        </w:rPr>
        <w:t>+961 76 7</w:t>
      </w:r>
      <w:r w:rsidR="00D72BB2" w:rsidRPr="004812D4">
        <w:rPr>
          <w:szCs w:val="20"/>
        </w:rPr>
        <w:t>07</w:t>
      </w:r>
      <w:r w:rsidRPr="004812D4">
        <w:rPr>
          <w:szCs w:val="20"/>
        </w:rPr>
        <w:t xml:space="preserve"> </w:t>
      </w:r>
      <w:r w:rsidR="00D72BB2" w:rsidRPr="004812D4">
        <w:rPr>
          <w:szCs w:val="20"/>
        </w:rPr>
        <w:t>693</w:t>
      </w:r>
      <w:r w:rsidRPr="004812D4">
        <w:rPr>
          <w:szCs w:val="20"/>
        </w:rPr>
        <w:t xml:space="preserve"> | </w:t>
      </w:r>
      <w:hyperlink r:id="rId8" w:history="1">
        <w:r w:rsidR="00D72BB2" w:rsidRPr="004812D4">
          <w:rPr>
            <w:rStyle w:val="Hyperlink"/>
            <w:szCs w:val="20"/>
          </w:rPr>
          <w:t>elio.habib@hotmail.com</w:t>
        </w:r>
      </w:hyperlink>
      <w:bookmarkEnd w:id="0"/>
      <w:r w:rsidR="000F522C" w:rsidRPr="004812D4">
        <w:rPr>
          <w:szCs w:val="20"/>
        </w:rPr>
        <w:t xml:space="preserve"> |</w:t>
      </w:r>
      <w:r w:rsidR="000F522C">
        <w:rPr>
          <w:szCs w:val="20"/>
        </w:rPr>
        <w:t xml:space="preserve"> </w:t>
      </w:r>
      <w:hyperlink r:id="rId9" w:history="1">
        <w:r w:rsidR="000F522C" w:rsidRPr="00FB0445">
          <w:rPr>
            <w:rStyle w:val="Hyperlink"/>
            <w:rFonts w:cs="Calibri"/>
            <w:bdr w:val="none" w:sz="0" w:space="0" w:color="auto" w:frame="1"/>
            <w:shd w:val="clear" w:color="auto" w:fill="FFFFFF"/>
          </w:rPr>
          <w:t>www.linkedin.com/in/eliohabib</w:t>
        </w:r>
      </w:hyperlink>
    </w:p>
    <w:p w14:paraId="6326DEFF" w14:textId="77777777" w:rsidR="00794572" w:rsidRPr="004812D4" w:rsidRDefault="00794572" w:rsidP="00794572">
      <w:pPr>
        <w:pStyle w:val="address"/>
        <w:rPr>
          <w:color w:val="0000FF"/>
          <w:szCs w:val="20"/>
          <w:u w:val="single"/>
        </w:rPr>
      </w:pPr>
    </w:p>
    <w:p w14:paraId="1140741D" w14:textId="1DF13943" w:rsidR="002D1BCD" w:rsidRPr="004812D4" w:rsidRDefault="002D1BCD" w:rsidP="00F652AB">
      <w:pPr>
        <w:pBdr>
          <w:bottom w:val="single" w:sz="6" w:space="1" w:color="auto"/>
        </w:pBdr>
        <w:jc w:val="center"/>
        <w:rPr>
          <w:b/>
          <w:sz w:val="28"/>
        </w:rPr>
      </w:pPr>
      <w:r w:rsidRPr="004812D4">
        <w:rPr>
          <w:b/>
          <w:sz w:val="28"/>
        </w:rPr>
        <w:t>EDUCATION</w:t>
      </w:r>
    </w:p>
    <w:p w14:paraId="1A9852DA" w14:textId="033017B5" w:rsidR="00F652AB" w:rsidRPr="004812D4" w:rsidRDefault="003662F4" w:rsidP="0054310A">
      <w:pPr>
        <w:rPr>
          <w:b/>
          <w:bCs/>
          <w:szCs w:val="20"/>
        </w:rPr>
      </w:pPr>
      <w:r w:rsidRPr="004812D4">
        <w:rPr>
          <w:b/>
          <w:sz w:val="22"/>
          <w:szCs w:val="22"/>
        </w:rPr>
        <w:t>AMERICAN UNIVERSITY OF BEIRUT (AUB)</w:t>
      </w:r>
      <w:r w:rsidRPr="004812D4">
        <w:rPr>
          <w:sz w:val="22"/>
          <w:szCs w:val="22"/>
        </w:rPr>
        <w:t xml:space="preserve"> </w:t>
      </w:r>
      <w:r w:rsidRPr="004812D4">
        <w:rPr>
          <w:sz w:val="22"/>
          <w:szCs w:val="22"/>
        </w:rPr>
        <w:tab/>
      </w:r>
      <w:r w:rsidRPr="004812D4">
        <w:rPr>
          <w:szCs w:val="20"/>
        </w:rPr>
        <w:tab/>
      </w:r>
      <w:r w:rsidRPr="004812D4">
        <w:rPr>
          <w:szCs w:val="20"/>
        </w:rPr>
        <w:tab/>
      </w:r>
      <w:r w:rsidRPr="004812D4">
        <w:rPr>
          <w:szCs w:val="20"/>
        </w:rPr>
        <w:tab/>
      </w:r>
      <w:r w:rsidR="00B3257D">
        <w:rPr>
          <w:b/>
          <w:bCs/>
          <w:sz w:val="22"/>
          <w:szCs w:val="22"/>
        </w:rPr>
        <w:t>Sep 2017</w:t>
      </w:r>
      <w:r w:rsidRPr="004812D4">
        <w:rPr>
          <w:b/>
          <w:bCs/>
          <w:sz w:val="22"/>
          <w:szCs w:val="22"/>
        </w:rPr>
        <w:t xml:space="preserve"> – Present</w:t>
      </w:r>
    </w:p>
    <w:p w14:paraId="010D1D8F" w14:textId="77777777" w:rsidR="00D72BB2" w:rsidRPr="004812D4" w:rsidRDefault="00D72BB2" w:rsidP="00D72BB2">
      <w:pPr>
        <w:ind w:firstLine="720"/>
        <w:rPr>
          <w:b/>
          <w:bCs/>
          <w:szCs w:val="20"/>
        </w:rPr>
      </w:pPr>
      <w:r w:rsidRPr="004812D4">
        <w:rPr>
          <w:b/>
          <w:bCs/>
          <w:szCs w:val="20"/>
        </w:rPr>
        <w:t>Bachelor’s in Business Administration BA</w:t>
      </w:r>
    </w:p>
    <w:p w14:paraId="338FDBED" w14:textId="0758434D" w:rsidR="00D72BB2" w:rsidRPr="004812D4" w:rsidRDefault="00D72BB2" w:rsidP="00D72BB2">
      <w:pPr>
        <w:ind w:left="720"/>
        <w:rPr>
          <w:szCs w:val="20"/>
        </w:rPr>
      </w:pPr>
      <w:r w:rsidRPr="004812D4">
        <w:rPr>
          <w:szCs w:val="20"/>
        </w:rPr>
        <w:t>Concentration courses: information systems, managerial decision making, systems design &amp; implementation, digital media</w:t>
      </w:r>
      <w:r w:rsidR="001E4471" w:rsidRPr="004812D4">
        <w:rPr>
          <w:szCs w:val="20"/>
        </w:rPr>
        <w:t>.</w:t>
      </w:r>
    </w:p>
    <w:p w14:paraId="4A4FBE4C" w14:textId="77777777" w:rsidR="00D72BB2" w:rsidRPr="004812D4" w:rsidRDefault="00D72BB2" w:rsidP="00D72BB2">
      <w:pPr>
        <w:ind w:left="720"/>
        <w:rPr>
          <w:b/>
          <w:bCs/>
          <w:szCs w:val="20"/>
        </w:rPr>
      </w:pPr>
      <w:r w:rsidRPr="004812D4">
        <w:rPr>
          <w:b/>
          <w:bCs/>
          <w:szCs w:val="20"/>
        </w:rPr>
        <w:t>Minor in Computer Science</w:t>
      </w:r>
    </w:p>
    <w:p w14:paraId="0AF240AD" w14:textId="601AA3E2" w:rsidR="00A277DF" w:rsidRPr="004812D4" w:rsidRDefault="00D72BB2" w:rsidP="00D72BB2">
      <w:pPr>
        <w:ind w:left="720"/>
        <w:rPr>
          <w:szCs w:val="20"/>
        </w:rPr>
      </w:pPr>
      <w:r w:rsidRPr="004812D4">
        <w:rPr>
          <w:szCs w:val="20"/>
        </w:rPr>
        <w:t>Concentration courses: computing systems, digital media programming, algorithms, and data structures</w:t>
      </w:r>
      <w:r w:rsidR="001E4471" w:rsidRPr="004812D4">
        <w:rPr>
          <w:szCs w:val="20"/>
        </w:rPr>
        <w:t>.</w:t>
      </w:r>
    </w:p>
    <w:p w14:paraId="0AA7E2BA" w14:textId="6CFD363F" w:rsidR="00AB5D03" w:rsidRPr="00347681" w:rsidRDefault="002D1BCD" w:rsidP="00A277DF">
      <w:pPr>
        <w:rPr>
          <w:sz w:val="22"/>
          <w:szCs w:val="22"/>
          <w:lang w:val="fr-FR"/>
        </w:rPr>
      </w:pPr>
      <w:r w:rsidRPr="00347681">
        <w:rPr>
          <w:b/>
          <w:sz w:val="22"/>
          <w:szCs w:val="22"/>
          <w:lang w:val="fr-FR"/>
        </w:rPr>
        <w:t>COLLEGE DES SOEURS DES SAINTS COEUR AIN NAJM</w:t>
      </w:r>
      <w:r w:rsidR="00AB5D03" w:rsidRPr="00347681">
        <w:rPr>
          <w:b/>
          <w:szCs w:val="20"/>
          <w:lang w:val="fr-FR"/>
        </w:rPr>
        <w:tab/>
      </w:r>
      <w:r w:rsidR="00AB5D03" w:rsidRPr="00347681">
        <w:rPr>
          <w:b/>
          <w:szCs w:val="20"/>
          <w:lang w:val="fr-FR"/>
        </w:rPr>
        <w:tab/>
      </w:r>
      <w:r w:rsidR="00AB5D03" w:rsidRPr="00347681">
        <w:rPr>
          <w:b/>
          <w:bCs/>
          <w:sz w:val="22"/>
          <w:szCs w:val="22"/>
          <w:lang w:val="fr-FR"/>
        </w:rPr>
        <w:t>2002 – 2017</w:t>
      </w:r>
    </w:p>
    <w:p w14:paraId="65B19DAF" w14:textId="1DD03D8D" w:rsidR="00AB5D03" w:rsidRPr="004812D4" w:rsidRDefault="002D1BCD" w:rsidP="00D72BB2">
      <w:pPr>
        <w:ind w:firstLine="720"/>
        <w:rPr>
          <w:bCs/>
          <w:szCs w:val="20"/>
        </w:rPr>
      </w:pPr>
      <w:r w:rsidRPr="004812D4">
        <w:rPr>
          <w:b/>
          <w:szCs w:val="20"/>
        </w:rPr>
        <w:t>Lebanese Baccalaureate</w:t>
      </w:r>
      <w:r w:rsidRPr="004812D4">
        <w:rPr>
          <w:bCs/>
          <w:szCs w:val="20"/>
        </w:rPr>
        <w:t xml:space="preserve"> in </w:t>
      </w:r>
      <w:r w:rsidR="00411219" w:rsidRPr="004812D4">
        <w:rPr>
          <w:bCs/>
          <w:szCs w:val="20"/>
        </w:rPr>
        <w:t xml:space="preserve">Economics and Social </w:t>
      </w:r>
      <w:r w:rsidR="00A140FA" w:rsidRPr="004812D4">
        <w:rPr>
          <w:bCs/>
          <w:szCs w:val="20"/>
        </w:rPr>
        <w:t>Sciences</w:t>
      </w:r>
      <w:r w:rsidR="00DE24AC" w:rsidRPr="004812D4">
        <w:rPr>
          <w:bCs/>
          <w:szCs w:val="20"/>
        </w:rPr>
        <w:t>.</w:t>
      </w:r>
    </w:p>
    <w:p w14:paraId="20789D62" w14:textId="3A20CC94" w:rsidR="0084517E" w:rsidRPr="004812D4" w:rsidRDefault="002D1BCD" w:rsidP="00D72BB2">
      <w:pPr>
        <w:ind w:firstLine="720"/>
        <w:rPr>
          <w:bCs/>
          <w:szCs w:val="20"/>
        </w:rPr>
      </w:pPr>
      <w:r w:rsidRPr="004812D4">
        <w:rPr>
          <w:b/>
          <w:bCs/>
          <w:i/>
          <w:szCs w:val="20"/>
        </w:rPr>
        <w:t>Elected</w:t>
      </w:r>
      <w:r w:rsidRPr="004812D4">
        <w:rPr>
          <w:b/>
          <w:bCs/>
          <w:szCs w:val="20"/>
        </w:rPr>
        <w:t xml:space="preserve">: </w:t>
      </w:r>
      <w:r w:rsidRPr="004812D4">
        <w:rPr>
          <w:bCs/>
          <w:szCs w:val="20"/>
        </w:rPr>
        <w:t>Student president (201</w:t>
      </w:r>
      <w:r w:rsidR="00D72BB2" w:rsidRPr="004812D4">
        <w:rPr>
          <w:bCs/>
          <w:szCs w:val="20"/>
        </w:rPr>
        <w:t>7</w:t>
      </w:r>
      <w:r w:rsidRPr="004812D4">
        <w:rPr>
          <w:bCs/>
          <w:szCs w:val="20"/>
        </w:rPr>
        <w:t>)</w:t>
      </w:r>
      <w:r w:rsidR="00DE24AC" w:rsidRPr="004812D4">
        <w:rPr>
          <w:bCs/>
          <w:szCs w:val="20"/>
        </w:rPr>
        <w:t>.</w:t>
      </w:r>
    </w:p>
    <w:p w14:paraId="26A6B6CE" w14:textId="77777777" w:rsidR="00794572" w:rsidRPr="004812D4" w:rsidRDefault="00794572" w:rsidP="00794572">
      <w:pPr>
        <w:rPr>
          <w:bCs/>
          <w:szCs w:val="20"/>
        </w:rPr>
      </w:pPr>
    </w:p>
    <w:p w14:paraId="445C33D2" w14:textId="3F3236C8" w:rsidR="00F652AB" w:rsidRPr="004812D4" w:rsidRDefault="002D1BCD" w:rsidP="001E4471">
      <w:pPr>
        <w:pBdr>
          <w:bottom w:val="single" w:sz="6" w:space="1" w:color="auto"/>
        </w:pBdr>
        <w:jc w:val="center"/>
        <w:rPr>
          <w:b/>
          <w:sz w:val="28"/>
        </w:rPr>
      </w:pPr>
      <w:r w:rsidRPr="004812D4">
        <w:rPr>
          <w:b/>
          <w:sz w:val="28"/>
        </w:rPr>
        <w:t>WORK EXPERIENCE</w:t>
      </w:r>
    </w:p>
    <w:p w14:paraId="45654AC3" w14:textId="26148869" w:rsidR="004857FF" w:rsidRPr="004812D4" w:rsidRDefault="004857FF" w:rsidP="00F13041">
      <w:pPr>
        <w:rPr>
          <w:b/>
          <w:sz w:val="22"/>
          <w:szCs w:val="28"/>
        </w:rPr>
      </w:pPr>
      <w:r w:rsidRPr="00347681">
        <w:rPr>
          <w:b/>
          <w:sz w:val="22"/>
          <w:szCs w:val="28"/>
        </w:rPr>
        <w:t>A</w:t>
      </w:r>
      <w:r w:rsidR="005A05D1">
        <w:rPr>
          <w:b/>
          <w:sz w:val="22"/>
          <w:szCs w:val="28"/>
        </w:rPr>
        <w:t xml:space="preserve">merican </w:t>
      </w:r>
      <w:r w:rsidRPr="00347681">
        <w:rPr>
          <w:b/>
          <w:sz w:val="22"/>
          <w:szCs w:val="28"/>
        </w:rPr>
        <w:t>U</w:t>
      </w:r>
      <w:r w:rsidR="005A05D1">
        <w:rPr>
          <w:b/>
          <w:sz w:val="22"/>
          <w:szCs w:val="28"/>
        </w:rPr>
        <w:t xml:space="preserve">niversity of </w:t>
      </w:r>
      <w:r w:rsidRPr="00347681">
        <w:rPr>
          <w:b/>
          <w:sz w:val="22"/>
          <w:szCs w:val="28"/>
        </w:rPr>
        <w:t>B</w:t>
      </w:r>
      <w:r w:rsidR="005A05D1">
        <w:rPr>
          <w:b/>
          <w:sz w:val="22"/>
          <w:szCs w:val="28"/>
        </w:rPr>
        <w:t>eirut</w:t>
      </w:r>
      <w:r w:rsidR="008C5ED3">
        <w:rPr>
          <w:b/>
          <w:sz w:val="22"/>
          <w:szCs w:val="28"/>
        </w:rPr>
        <w:t xml:space="preserve"> (AUB)</w:t>
      </w:r>
      <w:r w:rsidRPr="004812D4">
        <w:rPr>
          <w:b/>
          <w:sz w:val="22"/>
          <w:szCs w:val="28"/>
        </w:rPr>
        <w:t xml:space="preserve"> </w:t>
      </w:r>
      <w:proofErr w:type="spellStart"/>
      <w:r w:rsidR="00F13041" w:rsidRPr="005A05D1">
        <w:rPr>
          <w:bCs/>
          <w:i/>
          <w:iCs/>
          <w:sz w:val="22"/>
          <w:szCs w:val="28"/>
        </w:rPr>
        <w:t>Olayan</w:t>
      </w:r>
      <w:proofErr w:type="spellEnd"/>
      <w:r w:rsidR="00F13041" w:rsidRPr="005A05D1">
        <w:rPr>
          <w:bCs/>
          <w:i/>
          <w:iCs/>
          <w:sz w:val="22"/>
          <w:szCs w:val="28"/>
        </w:rPr>
        <w:t xml:space="preserve"> School of Business </w:t>
      </w:r>
      <w:r w:rsidRPr="005A05D1">
        <w:rPr>
          <w:bCs/>
          <w:i/>
          <w:iCs/>
          <w:sz w:val="22"/>
          <w:szCs w:val="28"/>
        </w:rPr>
        <w:t>(OSB)</w:t>
      </w:r>
      <w:r w:rsidRPr="004812D4">
        <w:rPr>
          <w:b/>
          <w:sz w:val="22"/>
          <w:szCs w:val="28"/>
        </w:rPr>
        <w:tab/>
        <w:t>Dec 2020-Present</w:t>
      </w:r>
    </w:p>
    <w:p w14:paraId="3283C60A" w14:textId="48536D80" w:rsidR="004857FF" w:rsidRDefault="004857FF" w:rsidP="0011520E">
      <w:pPr>
        <w:rPr>
          <w:bCs/>
          <w:i/>
          <w:iCs/>
        </w:rPr>
      </w:pPr>
      <w:r w:rsidRPr="004812D4">
        <w:rPr>
          <w:bCs/>
          <w:i/>
          <w:iCs/>
        </w:rPr>
        <w:t>Academic Assistant</w:t>
      </w:r>
    </w:p>
    <w:p w14:paraId="143326F1" w14:textId="5806C6F4" w:rsidR="00F13041" w:rsidRPr="00F13041" w:rsidRDefault="00F13041" w:rsidP="007920CA">
      <w:pPr>
        <w:pStyle w:val="ListParagraph"/>
        <w:numPr>
          <w:ilvl w:val="0"/>
          <w:numId w:val="27"/>
        </w:numPr>
        <w:rPr>
          <w:bCs/>
        </w:rPr>
      </w:pPr>
      <w:r>
        <w:rPr>
          <w:bCs/>
        </w:rPr>
        <w:t>Provided q</w:t>
      </w:r>
      <w:r w:rsidR="0011520E" w:rsidRPr="00F13041">
        <w:rPr>
          <w:bCs/>
        </w:rPr>
        <w:t xml:space="preserve">uality </w:t>
      </w:r>
      <w:r w:rsidR="007920CA">
        <w:rPr>
          <w:bCs/>
        </w:rPr>
        <w:t>control</w:t>
      </w:r>
      <w:r>
        <w:rPr>
          <w:bCs/>
        </w:rPr>
        <w:t xml:space="preserve"> to</w:t>
      </w:r>
      <w:r w:rsidR="0011520E" w:rsidRPr="00F13041">
        <w:rPr>
          <w:bCs/>
        </w:rPr>
        <w:t xml:space="preserve"> </w:t>
      </w:r>
      <w:r>
        <w:rPr>
          <w:bCs/>
        </w:rPr>
        <w:t>the E</w:t>
      </w:r>
      <w:r w:rsidRPr="00F13041">
        <w:rPr>
          <w:bCs/>
        </w:rPr>
        <w:t xml:space="preserve">xecutive Education Department </w:t>
      </w:r>
      <w:r>
        <w:rPr>
          <w:bCs/>
        </w:rPr>
        <w:t xml:space="preserve">for the information details and description of several educational programs. </w:t>
      </w:r>
    </w:p>
    <w:p w14:paraId="439CAE01" w14:textId="3CD2B525" w:rsidR="0011520E" w:rsidRDefault="00AB6C3B" w:rsidP="00AB6C3B">
      <w:pPr>
        <w:pStyle w:val="ListParagraph"/>
        <w:numPr>
          <w:ilvl w:val="0"/>
          <w:numId w:val="27"/>
        </w:numPr>
        <w:rPr>
          <w:bCs/>
        </w:rPr>
      </w:pPr>
      <w:r>
        <w:rPr>
          <w:bCs/>
        </w:rPr>
        <w:t>Researched</w:t>
      </w:r>
      <w:r w:rsidR="0011520E" w:rsidRPr="00F13041">
        <w:rPr>
          <w:bCs/>
        </w:rPr>
        <w:t xml:space="preserve"> information</w:t>
      </w:r>
      <w:r>
        <w:rPr>
          <w:bCs/>
        </w:rPr>
        <w:t xml:space="preserve"> and gathered</w:t>
      </w:r>
      <w:r w:rsidR="0011520E" w:rsidRPr="00F13041">
        <w:rPr>
          <w:bCs/>
        </w:rPr>
        <w:t xml:space="preserve"> content for the</w:t>
      </w:r>
      <w:r>
        <w:rPr>
          <w:bCs/>
        </w:rPr>
        <w:t xml:space="preserve"> scripts of</w:t>
      </w:r>
      <w:r w:rsidR="0011520E" w:rsidRPr="00F13041">
        <w:rPr>
          <w:bCs/>
        </w:rPr>
        <w:t xml:space="preserve"> conferenc</w:t>
      </w:r>
      <w:r>
        <w:rPr>
          <w:bCs/>
        </w:rPr>
        <w:t xml:space="preserve">es and presentations of </w:t>
      </w:r>
      <w:r w:rsidR="0011520E" w:rsidRPr="00F13041">
        <w:rPr>
          <w:bCs/>
        </w:rPr>
        <w:t>OSB</w:t>
      </w:r>
      <w:r>
        <w:rPr>
          <w:bCs/>
        </w:rPr>
        <w:t>.</w:t>
      </w:r>
    </w:p>
    <w:p w14:paraId="063D3C32" w14:textId="6058A1B8" w:rsidR="00AB6C3B" w:rsidRDefault="00AB6C3B" w:rsidP="00AB6C3B">
      <w:pPr>
        <w:pStyle w:val="ListParagraph"/>
        <w:numPr>
          <w:ilvl w:val="0"/>
          <w:numId w:val="27"/>
        </w:numPr>
        <w:rPr>
          <w:bCs/>
        </w:rPr>
      </w:pPr>
      <w:r>
        <w:rPr>
          <w:bCs/>
        </w:rPr>
        <w:t>Prepared and designed multiple PowerPoint presentations for the various OSB programs using s</w:t>
      </w:r>
      <w:r w:rsidRPr="00F13041">
        <w:rPr>
          <w:bCs/>
        </w:rPr>
        <w:t>lide master</w:t>
      </w:r>
      <w:r>
        <w:rPr>
          <w:bCs/>
        </w:rPr>
        <w:t>.</w:t>
      </w:r>
    </w:p>
    <w:p w14:paraId="7A7C1BA3" w14:textId="77777777" w:rsidR="00AB6C3B" w:rsidRPr="00F13041" w:rsidRDefault="00AB6C3B" w:rsidP="00AB6C3B">
      <w:pPr>
        <w:pStyle w:val="ListParagraph"/>
        <w:ind w:firstLine="0"/>
        <w:rPr>
          <w:bCs/>
        </w:rPr>
      </w:pPr>
    </w:p>
    <w:p w14:paraId="76B45EBC" w14:textId="003DA9BD" w:rsidR="00457459" w:rsidRPr="004812D4" w:rsidRDefault="00457459" w:rsidP="00F652AB">
      <w:pPr>
        <w:rPr>
          <w:b/>
          <w:sz w:val="22"/>
          <w:szCs w:val="28"/>
        </w:rPr>
      </w:pPr>
      <w:proofErr w:type="spellStart"/>
      <w:r w:rsidRPr="004812D4">
        <w:rPr>
          <w:b/>
          <w:sz w:val="22"/>
          <w:szCs w:val="28"/>
        </w:rPr>
        <w:t>Zur</w:t>
      </w:r>
      <w:proofErr w:type="spellEnd"/>
      <w:r w:rsidRPr="004812D4">
        <w:rPr>
          <w:b/>
          <w:sz w:val="22"/>
          <w:szCs w:val="28"/>
        </w:rPr>
        <w:t xml:space="preserve"> Studios &amp; Suites</w:t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  <w:sz w:val="22"/>
          <w:szCs w:val="28"/>
        </w:rPr>
        <w:t>Sep-Nov 2019</w:t>
      </w:r>
    </w:p>
    <w:p w14:paraId="3C969617" w14:textId="5F0104F0" w:rsidR="00457459" w:rsidRPr="004812D4" w:rsidRDefault="00457459" w:rsidP="00F652AB">
      <w:pPr>
        <w:rPr>
          <w:bCs/>
          <w:i/>
          <w:iCs/>
        </w:rPr>
      </w:pPr>
      <w:r w:rsidRPr="004812D4">
        <w:rPr>
          <w:bCs/>
          <w:i/>
          <w:iCs/>
        </w:rPr>
        <w:t>Front Office Agent</w:t>
      </w:r>
    </w:p>
    <w:p w14:paraId="63F30B5D" w14:textId="77777777" w:rsidR="00457459" w:rsidRPr="004812D4" w:rsidRDefault="00457459" w:rsidP="00457459">
      <w:pPr>
        <w:pStyle w:val="ListParagraph"/>
        <w:numPr>
          <w:ilvl w:val="0"/>
          <w:numId w:val="23"/>
        </w:numPr>
        <w:rPr>
          <w:bCs/>
        </w:rPr>
      </w:pPr>
      <w:r w:rsidRPr="004812D4">
        <w:rPr>
          <w:bCs/>
        </w:rPr>
        <w:t>Supported the company with its launching strategy through market research and documentation material.</w:t>
      </w:r>
    </w:p>
    <w:p w14:paraId="5D5B8640" w14:textId="307DC4C8" w:rsidR="00457459" w:rsidRPr="004812D4" w:rsidRDefault="00457459" w:rsidP="00457459">
      <w:pPr>
        <w:pStyle w:val="ListParagraph"/>
        <w:numPr>
          <w:ilvl w:val="0"/>
          <w:numId w:val="23"/>
        </w:numPr>
        <w:rPr>
          <w:bCs/>
        </w:rPr>
      </w:pPr>
      <w:r w:rsidRPr="004812D4">
        <w:rPr>
          <w:bCs/>
        </w:rPr>
        <w:t>Assisted in enhancing the hotel’s customer experience at the different touchpoints of the journey</w:t>
      </w:r>
    </w:p>
    <w:p w14:paraId="4527463A" w14:textId="5E14C1CC" w:rsidR="00457459" w:rsidRPr="004812D4" w:rsidRDefault="00457459" w:rsidP="00457459">
      <w:pPr>
        <w:pStyle w:val="ListParagraph"/>
        <w:numPr>
          <w:ilvl w:val="0"/>
          <w:numId w:val="23"/>
        </w:numPr>
        <w:rPr>
          <w:bCs/>
        </w:rPr>
      </w:pPr>
      <w:r w:rsidRPr="004812D4">
        <w:rPr>
          <w:bCs/>
        </w:rPr>
        <w:t>Analyzed data from the PMS software to gather insights on upselling and cross-selling opportunities.</w:t>
      </w:r>
    </w:p>
    <w:p w14:paraId="12310663" w14:textId="77777777" w:rsidR="00457459" w:rsidRPr="004812D4" w:rsidRDefault="00457459" w:rsidP="00F652AB">
      <w:pPr>
        <w:rPr>
          <w:b/>
          <w:sz w:val="22"/>
          <w:szCs w:val="28"/>
        </w:rPr>
      </w:pPr>
    </w:p>
    <w:p w14:paraId="6FC56D49" w14:textId="56366CCD" w:rsidR="00F652AB" w:rsidRPr="004812D4" w:rsidRDefault="00F652AB" w:rsidP="00F652AB">
      <w:pPr>
        <w:rPr>
          <w:b/>
        </w:rPr>
      </w:pPr>
      <w:r w:rsidRPr="004812D4">
        <w:rPr>
          <w:b/>
          <w:sz w:val="22"/>
          <w:szCs w:val="28"/>
        </w:rPr>
        <w:t>House of Music- HQ</w:t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="001E4471" w:rsidRPr="004812D4">
        <w:rPr>
          <w:b/>
        </w:rPr>
        <w:tab/>
      </w:r>
      <w:r w:rsidR="0010728A">
        <w:rPr>
          <w:b/>
          <w:sz w:val="22"/>
          <w:szCs w:val="28"/>
        </w:rPr>
        <w:t>May-Aug</w:t>
      </w:r>
      <w:r w:rsidRPr="004812D4">
        <w:rPr>
          <w:b/>
          <w:sz w:val="22"/>
          <w:szCs w:val="28"/>
        </w:rPr>
        <w:t xml:space="preserve"> 2019</w:t>
      </w:r>
    </w:p>
    <w:p w14:paraId="03FE6E74" w14:textId="64AA1999" w:rsidR="00F652AB" w:rsidRPr="004812D4" w:rsidRDefault="00DA74BC" w:rsidP="00F652AB">
      <w:pPr>
        <w:rPr>
          <w:bCs/>
          <w:i/>
          <w:iCs/>
          <w:szCs w:val="20"/>
        </w:rPr>
      </w:pPr>
      <w:r>
        <w:rPr>
          <w:bCs/>
          <w:i/>
          <w:iCs/>
          <w:szCs w:val="20"/>
        </w:rPr>
        <w:t>Salesperson</w:t>
      </w:r>
    </w:p>
    <w:p w14:paraId="52DFFF07" w14:textId="237BCFA8" w:rsidR="00F652AB" w:rsidRPr="004812D4" w:rsidRDefault="00F652AB" w:rsidP="00F652AB">
      <w:pPr>
        <w:pStyle w:val="ListParagraph"/>
        <w:numPr>
          <w:ilvl w:val="0"/>
          <w:numId w:val="7"/>
        </w:numPr>
        <w:rPr>
          <w:bCs/>
        </w:rPr>
      </w:pPr>
      <w:r w:rsidRPr="004812D4">
        <w:rPr>
          <w:bCs/>
        </w:rPr>
        <w:t xml:space="preserve">Organized </w:t>
      </w:r>
      <w:r w:rsidR="007C5EED" w:rsidRPr="004812D4">
        <w:rPr>
          <w:bCs/>
        </w:rPr>
        <w:t xml:space="preserve">the </w:t>
      </w:r>
      <w:r w:rsidRPr="004812D4">
        <w:rPr>
          <w:bCs/>
        </w:rPr>
        <w:t>product line through Excel sheets.</w:t>
      </w:r>
    </w:p>
    <w:p w14:paraId="764793CB" w14:textId="77777777" w:rsidR="00F652AB" w:rsidRPr="004812D4" w:rsidRDefault="00F652AB" w:rsidP="00F652AB">
      <w:pPr>
        <w:pStyle w:val="ListParagraph"/>
        <w:numPr>
          <w:ilvl w:val="0"/>
          <w:numId w:val="7"/>
        </w:numPr>
        <w:rPr>
          <w:bCs/>
        </w:rPr>
      </w:pPr>
      <w:r w:rsidRPr="004812D4">
        <w:rPr>
          <w:bCs/>
        </w:rPr>
        <w:t xml:space="preserve">Monitored the supply inflow of physical inventory as well as its pricing. </w:t>
      </w:r>
    </w:p>
    <w:p w14:paraId="32FDD44C" w14:textId="7B721F58" w:rsidR="00F652AB" w:rsidRPr="004812D4" w:rsidRDefault="00F652AB" w:rsidP="00F652AB">
      <w:pPr>
        <w:pStyle w:val="ListParagraph"/>
        <w:numPr>
          <w:ilvl w:val="0"/>
          <w:numId w:val="7"/>
        </w:numPr>
        <w:rPr>
          <w:bCs/>
        </w:rPr>
      </w:pPr>
      <w:r w:rsidRPr="004812D4">
        <w:rPr>
          <w:bCs/>
        </w:rPr>
        <w:t>Customer service operator and representative.</w:t>
      </w:r>
    </w:p>
    <w:p w14:paraId="64296635" w14:textId="56A50F88" w:rsidR="00D172EC" w:rsidRPr="004812D4" w:rsidRDefault="00D172EC" w:rsidP="00D172EC">
      <w:pPr>
        <w:rPr>
          <w:bCs/>
        </w:rPr>
      </w:pPr>
    </w:p>
    <w:p w14:paraId="52FA1AA3" w14:textId="01E6BCA3" w:rsidR="000E26CA" w:rsidRPr="004812D4" w:rsidRDefault="000E26CA" w:rsidP="00A61BA4">
      <w:pPr>
        <w:rPr>
          <w:b/>
          <w:sz w:val="22"/>
          <w:szCs w:val="28"/>
        </w:rPr>
      </w:pPr>
      <w:r w:rsidRPr="004812D4">
        <w:rPr>
          <w:b/>
          <w:sz w:val="22"/>
          <w:szCs w:val="28"/>
        </w:rPr>
        <w:t xml:space="preserve">AUB </w:t>
      </w:r>
      <w:r w:rsidRPr="008C5ED3">
        <w:rPr>
          <w:bCs/>
          <w:i/>
          <w:iCs/>
          <w:sz w:val="22"/>
          <w:szCs w:val="28"/>
        </w:rPr>
        <w:t>Information Technology Department</w:t>
      </w:r>
      <w:r w:rsidRPr="004812D4">
        <w:rPr>
          <w:b/>
          <w:sz w:val="22"/>
          <w:szCs w:val="28"/>
        </w:rPr>
        <w:t xml:space="preserve"> </w:t>
      </w:r>
      <w:r w:rsidRPr="004812D4">
        <w:rPr>
          <w:b/>
          <w:sz w:val="22"/>
          <w:szCs w:val="28"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  <w:t xml:space="preserve"> </w:t>
      </w:r>
      <w:r w:rsidRPr="004812D4">
        <w:rPr>
          <w:b/>
          <w:sz w:val="22"/>
          <w:szCs w:val="28"/>
        </w:rPr>
        <w:t>Feb-Jul 2018</w:t>
      </w:r>
    </w:p>
    <w:p w14:paraId="0BDF7862" w14:textId="3AF4F925" w:rsidR="000E26CA" w:rsidRPr="004812D4" w:rsidRDefault="000E26CA" w:rsidP="00A61BA4">
      <w:pPr>
        <w:rPr>
          <w:bCs/>
          <w:i/>
          <w:iCs/>
        </w:rPr>
      </w:pPr>
      <w:r w:rsidRPr="004812D4">
        <w:rPr>
          <w:bCs/>
          <w:i/>
          <w:iCs/>
        </w:rPr>
        <w:t>Academic Assistant</w:t>
      </w:r>
    </w:p>
    <w:p w14:paraId="51947A81" w14:textId="77777777" w:rsidR="000E26CA" w:rsidRPr="004812D4" w:rsidRDefault="000E26CA" w:rsidP="000E26CA">
      <w:pPr>
        <w:pStyle w:val="ListParagraph"/>
        <w:numPr>
          <w:ilvl w:val="0"/>
          <w:numId w:val="24"/>
        </w:numPr>
        <w:rPr>
          <w:bCs/>
        </w:rPr>
      </w:pPr>
      <w:r w:rsidRPr="004812D4">
        <w:rPr>
          <w:bCs/>
        </w:rPr>
        <w:t>Performed extensive competitive research to pinpoint areas of improvement for the website’s UX.</w:t>
      </w:r>
    </w:p>
    <w:p w14:paraId="55B27BB0" w14:textId="7E104783" w:rsidR="000E26CA" w:rsidRPr="004812D4" w:rsidRDefault="000E26CA" w:rsidP="000E26CA">
      <w:pPr>
        <w:pStyle w:val="ListParagraph"/>
        <w:numPr>
          <w:ilvl w:val="0"/>
          <w:numId w:val="24"/>
        </w:numPr>
        <w:rPr>
          <w:bCs/>
        </w:rPr>
      </w:pPr>
      <w:r w:rsidRPr="004812D4">
        <w:rPr>
          <w:bCs/>
        </w:rPr>
        <w:t>Co-lead on the creation of online graduate courses for the e-MBA program through Articulate Storyline software.</w:t>
      </w:r>
    </w:p>
    <w:p w14:paraId="6306D688" w14:textId="759AFB95" w:rsidR="000E26CA" w:rsidRPr="004812D4" w:rsidRDefault="000E26CA" w:rsidP="000E26CA">
      <w:pPr>
        <w:pStyle w:val="ListParagraph"/>
        <w:numPr>
          <w:ilvl w:val="0"/>
          <w:numId w:val="24"/>
        </w:numPr>
        <w:rPr>
          <w:bCs/>
        </w:rPr>
      </w:pPr>
      <w:r w:rsidRPr="004812D4">
        <w:rPr>
          <w:bCs/>
        </w:rPr>
        <w:t>Assigned responsibility for regular quality control checks and recommendation reports.</w:t>
      </w:r>
    </w:p>
    <w:p w14:paraId="32609800" w14:textId="77777777" w:rsidR="000E26CA" w:rsidRPr="004812D4" w:rsidRDefault="000E26CA" w:rsidP="00A61BA4">
      <w:pPr>
        <w:rPr>
          <w:b/>
          <w:sz w:val="22"/>
          <w:szCs w:val="28"/>
        </w:rPr>
      </w:pPr>
    </w:p>
    <w:p w14:paraId="763ACB8F" w14:textId="5FDCBD8C" w:rsidR="00A61BA4" w:rsidRPr="00347681" w:rsidRDefault="00E323C8" w:rsidP="00A61BA4">
      <w:pPr>
        <w:rPr>
          <w:b/>
          <w:sz w:val="22"/>
          <w:szCs w:val="28"/>
          <w:lang w:val="fr-FR"/>
        </w:rPr>
      </w:pPr>
      <w:r w:rsidRPr="00347681">
        <w:rPr>
          <w:b/>
          <w:sz w:val="22"/>
          <w:szCs w:val="28"/>
          <w:lang w:val="fr-FR"/>
        </w:rPr>
        <w:t xml:space="preserve">Banque Libanaise pour le Commerce (BLC) </w:t>
      </w:r>
      <w:r w:rsidRPr="00347681">
        <w:rPr>
          <w:b/>
          <w:sz w:val="22"/>
          <w:szCs w:val="28"/>
          <w:lang w:val="fr-FR"/>
        </w:rPr>
        <w:tab/>
      </w:r>
      <w:r w:rsidRPr="00347681">
        <w:rPr>
          <w:b/>
          <w:lang w:val="fr-FR"/>
        </w:rPr>
        <w:tab/>
      </w:r>
      <w:r w:rsidRPr="00347681">
        <w:rPr>
          <w:b/>
          <w:lang w:val="fr-FR"/>
        </w:rPr>
        <w:tab/>
      </w:r>
      <w:r w:rsidRPr="00347681">
        <w:rPr>
          <w:b/>
          <w:lang w:val="fr-FR"/>
        </w:rPr>
        <w:tab/>
      </w:r>
      <w:r w:rsidRPr="00347681">
        <w:rPr>
          <w:b/>
          <w:lang w:val="fr-FR"/>
        </w:rPr>
        <w:tab/>
        <w:t xml:space="preserve"> </w:t>
      </w:r>
      <w:r w:rsidRPr="00347681">
        <w:rPr>
          <w:b/>
          <w:sz w:val="22"/>
          <w:szCs w:val="28"/>
          <w:lang w:val="fr-FR"/>
        </w:rPr>
        <w:t>Jun-</w:t>
      </w:r>
      <w:proofErr w:type="spellStart"/>
      <w:r w:rsidRPr="00347681">
        <w:rPr>
          <w:b/>
          <w:sz w:val="22"/>
          <w:szCs w:val="28"/>
          <w:lang w:val="fr-FR"/>
        </w:rPr>
        <w:t>Jul</w:t>
      </w:r>
      <w:proofErr w:type="spellEnd"/>
      <w:r w:rsidRPr="00347681">
        <w:rPr>
          <w:b/>
          <w:sz w:val="22"/>
          <w:szCs w:val="28"/>
          <w:lang w:val="fr-FR"/>
        </w:rPr>
        <w:t xml:space="preserve"> 2018</w:t>
      </w:r>
    </w:p>
    <w:p w14:paraId="20A61FD7" w14:textId="71D5D302" w:rsidR="006F09E7" w:rsidRPr="004812D4" w:rsidRDefault="006F09E7" w:rsidP="00A61BA4">
      <w:pPr>
        <w:rPr>
          <w:bCs/>
          <w:i/>
          <w:iCs/>
        </w:rPr>
      </w:pPr>
      <w:r w:rsidRPr="004812D4">
        <w:rPr>
          <w:bCs/>
          <w:i/>
          <w:iCs/>
        </w:rPr>
        <w:t>Information Technology internship</w:t>
      </w:r>
    </w:p>
    <w:p w14:paraId="5D2A571C" w14:textId="77777777" w:rsidR="00A61BA4" w:rsidRPr="004812D4" w:rsidRDefault="00A61BA4" w:rsidP="00A61BA4">
      <w:pPr>
        <w:pStyle w:val="ListParagraph"/>
        <w:numPr>
          <w:ilvl w:val="0"/>
          <w:numId w:val="22"/>
        </w:numPr>
        <w:rPr>
          <w:b/>
          <w:sz w:val="22"/>
          <w:szCs w:val="28"/>
        </w:rPr>
      </w:pPr>
      <w:r w:rsidRPr="004812D4">
        <w:rPr>
          <w:bCs/>
        </w:rPr>
        <w:t>Shadowed all sections of the IT department and familiarized myself with the different banking software used.</w:t>
      </w:r>
    </w:p>
    <w:p w14:paraId="26EB138A" w14:textId="77777777" w:rsidR="00A61BA4" w:rsidRPr="004812D4" w:rsidRDefault="00A61BA4" w:rsidP="00A61BA4">
      <w:pPr>
        <w:pStyle w:val="ListParagraph"/>
        <w:numPr>
          <w:ilvl w:val="0"/>
          <w:numId w:val="21"/>
        </w:numPr>
        <w:rPr>
          <w:bCs/>
        </w:rPr>
      </w:pPr>
      <w:r w:rsidRPr="004812D4">
        <w:rPr>
          <w:bCs/>
        </w:rPr>
        <w:t>Got exposed to the company’s internal database, which enhanced my understanding of data structure and manipulation.</w:t>
      </w:r>
    </w:p>
    <w:p w14:paraId="73198F5F" w14:textId="6AF116E7" w:rsidR="00A61BA4" w:rsidRDefault="00A61BA4" w:rsidP="00A61BA4">
      <w:pPr>
        <w:pStyle w:val="ListParagraph"/>
        <w:numPr>
          <w:ilvl w:val="0"/>
          <w:numId w:val="21"/>
        </w:numPr>
        <w:rPr>
          <w:bCs/>
        </w:rPr>
      </w:pPr>
      <w:r w:rsidRPr="004812D4">
        <w:rPr>
          <w:bCs/>
        </w:rPr>
        <w:t>Got acquainted with the importance of data protection and governance, especially in such a sensitive industry.</w:t>
      </w:r>
    </w:p>
    <w:p w14:paraId="0F05D088" w14:textId="77777777" w:rsidR="006F09E7" w:rsidRPr="0010728A" w:rsidRDefault="006F09E7" w:rsidP="00D172EC">
      <w:pPr>
        <w:rPr>
          <w:b/>
          <w:bCs/>
          <w:sz w:val="22"/>
          <w:szCs w:val="22"/>
        </w:rPr>
      </w:pPr>
    </w:p>
    <w:p w14:paraId="62ED61FE" w14:textId="728E7BBA" w:rsidR="00D172EC" w:rsidRPr="00347681" w:rsidRDefault="00D172EC" w:rsidP="00D172EC">
      <w:pPr>
        <w:rPr>
          <w:b/>
          <w:szCs w:val="20"/>
          <w:lang w:val="fr-FR"/>
        </w:rPr>
      </w:pPr>
      <w:r w:rsidRPr="00347681">
        <w:rPr>
          <w:b/>
          <w:bCs/>
          <w:sz w:val="22"/>
          <w:szCs w:val="22"/>
          <w:lang w:val="fr-FR"/>
        </w:rPr>
        <w:t>Enfants Du Soleil</w:t>
      </w:r>
      <w:r w:rsidR="008A2D02">
        <w:rPr>
          <w:b/>
          <w:bCs/>
          <w:sz w:val="22"/>
          <w:szCs w:val="22"/>
          <w:lang w:val="fr-FR"/>
        </w:rPr>
        <w:t xml:space="preserve"> (</w:t>
      </w:r>
      <w:r w:rsidRPr="00347681">
        <w:rPr>
          <w:b/>
          <w:bCs/>
          <w:sz w:val="22"/>
          <w:szCs w:val="22"/>
          <w:lang w:val="fr-FR"/>
        </w:rPr>
        <w:t>EDS</w:t>
      </w:r>
      <w:r w:rsidR="008A2D02">
        <w:rPr>
          <w:b/>
          <w:bCs/>
          <w:sz w:val="22"/>
          <w:szCs w:val="22"/>
          <w:lang w:val="fr-FR"/>
        </w:rPr>
        <w:t>)</w:t>
      </w:r>
      <w:r w:rsidRPr="00347681">
        <w:rPr>
          <w:b/>
          <w:bCs/>
          <w:szCs w:val="20"/>
          <w:lang w:val="fr-FR"/>
        </w:rPr>
        <w:tab/>
      </w:r>
      <w:r w:rsidRPr="00347681">
        <w:rPr>
          <w:b/>
          <w:bCs/>
          <w:szCs w:val="20"/>
          <w:lang w:val="fr-FR"/>
        </w:rPr>
        <w:tab/>
      </w:r>
      <w:r w:rsidRPr="00347681">
        <w:rPr>
          <w:b/>
          <w:bCs/>
          <w:szCs w:val="20"/>
          <w:lang w:val="fr-FR"/>
        </w:rPr>
        <w:tab/>
      </w:r>
      <w:r w:rsidRPr="00347681">
        <w:rPr>
          <w:b/>
          <w:bCs/>
          <w:szCs w:val="20"/>
          <w:lang w:val="fr-FR"/>
        </w:rPr>
        <w:tab/>
      </w:r>
      <w:r w:rsidRPr="00347681">
        <w:rPr>
          <w:b/>
          <w:bCs/>
          <w:szCs w:val="20"/>
          <w:lang w:val="fr-FR"/>
        </w:rPr>
        <w:tab/>
      </w:r>
      <w:r w:rsidRPr="00347681">
        <w:rPr>
          <w:b/>
          <w:bCs/>
          <w:szCs w:val="20"/>
          <w:lang w:val="fr-FR"/>
        </w:rPr>
        <w:tab/>
      </w:r>
      <w:r w:rsidRPr="00347681">
        <w:rPr>
          <w:bCs/>
          <w:szCs w:val="20"/>
          <w:lang w:val="fr-FR"/>
        </w:rPr>
        <w:tab/>
      </w:r>
      <w:r w:rsidR="001A5572" w:rsidRPr="00347681">
        <w:rPr>
          <w:b/>
          <w:sz w:val="22"/>
          <w:szCs w:val="22"/>
          <w:lang w:val="fr-FR"/>
        </w:rPr>
        <w:t xml:space="preserve">Summers </w:t>
      </w:r>
      <w:r w:rsidRPr="00347681">
        <w:rPr>
          <w:b/>
          <w:sz w:val="22"/>
          <w:szCs w:val="22"/>
          <w:lang w:val="fr-FR"/>
        </w:rPr>
        <w:t>2016-2017</w:t>
      </w:r>
    </w:p>
    <w:p w14:paraId="47D52E61" w14:textId="77777777" w:rsidR="00D172EC" w:rsidRPr="004812D4" w:rsidRDefault="00D172EC" w:rsidP="00D172EC">
      <w:pPr>
        <w:rPr>
          <w:bCs/>
          <w:i/>
          <w:szCs w:val="20"/>
        </w:rPr>
      </w:pPr>
      <w:r w:rsidRPr="004812D4">
        <w:rPr>
          <w:bCs/>
          <w:i/>
          <w:szCs w:val="20"/>
        </w:rPr>
        <w:t>Assistant Director</w:t>
      </w:r>
    </w:p>
    <w:p w14:paraId="586128A9" w14:textId="77777777" w:rsidR="00D172EC" w:rsidRPr="004812D4" w:rsidRDefault="00D172EC" w:rsidP="00D172EC">
      <w:pPr>
        <w:pStyle w:val="ListParagraph"/>
        <w:numPr>
          <w:ilvl w:val="0"/>
          <w:numId w:val="7"/>
        </w:numPr>
        <w:rPr>
          <w:bCs/>
        </w:rPr>
      </w:pPr>
      <w:r w:rsidRPr="004812D4">
        <w:rPr>
          <w:bCs/>
        </w:rPr>
        <w:t>Supervised the activities of a team of 16 entertainers who were responsible for 300 children in total.</w:t>
      </w:r>
    </w:p>
    <w:p w14:paraId="2261CB0A" w14:textId="77777777" w:rsidR="00D172EC" w:rsidRPr="004812D4" w:rsidRDefault="00D172EC" w:rsidP="00D172EC">
      <w:pPr>
        <w:pStyle w:val="ListParagraph"/>
        <w:numPr>
          <w:ilvl w:val="0"/>
          <w:numId w:val="7"/>
        </w:numPr>
        <w:rPr>
          <w:bCs/>
        </w:rPr>
      </w:pPr>
      <w:r w:rsidRPr="004812D4">
        <w:rPr>
          <w:bCs/>
        </w:rPr>
        <w:t>Participated in company upper management meetings and drew strategies and programs for the entire operations of the summer camp.</w:t>
      </w:r>
    </w:p>
    <w:p w14:paraId="1CB70AD6" w14:textId="77777777" w:rsidR="00D172EC" w:rsidRPr="004812D4" w:rsidRDefault="00D172EC" w:rsidP="00D172EC">
      <w:pPr>
        <w:rPr>
          <w:bCs/>
          <w:i/>
          <w:iCs/>
        </w:rPr>
      </w:pPr>
      <w:r w:rsidRPr="004812D4">
        <w:rPr>
          <w:bCs/>
          <w:i/>
          <w:iCs/>
        </w:rPr>
        <w:t>Lead Entertainer</w:t>
      </w:r>
    </w:p>
    <w:p w14:paraId="3527832B" w14:textId="77777777" w:rsidR="00D172EC" w:rsidRPr="004812D4" w:rsidRDefault="00D172EC" w:rsidP="00D172EC">
      <w:pPr>
        <w:pStyle w:val="ListParagraph"/>
        <w:numPr>
          <w:ilvl w:val="0"/>
          <w:numId w:val="7"/>
        </w:numPr>
        <w:rPr>
          <w:bCs/>
        </w:rPr>
      </w:pPr>
      <w:r w:rsidRPr="004812D4">
        <w:rPr>
          <w:bCs/>
        </w:rPr>
        <w:t>Supervised a team of 25 children throughout various summer camp activities, events, and trips.</w:t>
      </w:r>
    </w:p>
    <w:p w14:paraId="47DFD0C7" w14:textId="77777777" w:rsidR="00D172EC" w:rsidRPr="004812D4" w:rsidRDefault="00D172EC" w:rsidP="00D172EC">
      <w:pPr>
        <w:rPr>
          <w:bCs/>
        </w:rPr>
      </w:pPr>
    </w:p>
    <w:p w14:paraId="7059390F" w14:textId="77777777" w:rsidR="00D172EC" w:rsidRPr="004812D4" w:rsidRDefault="00D172EC" w:rsidP="00D172EC">
      <w:pPr>
        <w:rPr>
          <w:bCs/>
          <w:szCs w:val="20"/>
        </w:rPr>
      </w:pPr>
      <w:r w:rsidRPr="004812D4">
        <w:rPr>
          <w:b/>
          <w:sz w:val="22"/>
          <w:szCs w:val="28"/>
        </w:rPr>
        <w:t>Highschool and Middle School Tutoring</w:t>
      </w:r>
      <w:r w:rsidRPr="004812D4">
        <w:rPr>
          <w:b/>
          <w:sz w:val="22"/>
          <w:szCs w:val="28"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</w:r>
      <w:r w:rsidRPr="004812D4">
        <w:rPr>
          <w:b/>
        </w:rPr>
        <w:tab/>
        <w:t xml:space="preserve"> </w:t>
      </w:r>
      <w:r w:rsidRPr="004812D4">
        <w:rPr>
          <w:b/>
          <w:sz w:val="22"/>
          <w:szCs w:val="28"/>
        </w:rPr>
        <w:t>2016-2017</w:t>
      </w:r>
    </w:p>
    <w:p w14:paraId="29EEDB54" w14:textId="77777777" w:rsidR="00D172EC" w:rsidRPr="004812D4" w:rsidRDefault="00D172EC" w:rsidP="00D172EC">
      <w:pPr>
        <w:rPr>
          <w:bCs/>
          <w:i/>
          <w:iCs/>
        </w:rPr>
      </w:pPr>
      <w:r w:rsidRPr="004812D4">
        <w:rPr>
          <w:bCs/>
          <w:i/>
          <w:iCs/>
        </w:rPr>
        <w:t>Part time tutor</w:t>
      </w:r>
    </w:p>
    <w:p w14:paraId="3A72D8A1" w14:textId="7AEC383F" w:rsidR="00D172EC" w:rsidRPr="004812D4" w:rsidRDefault="00D172EC" w:rsidP="00D172EC">
      <w:pPr>
        <w:pStyle w:val="ListParagraph"/>
        <w:numPr>
          <w:ilvl w:val="0"/>
          <w:numId w:val="7"/>
        </w:numPr>
        <w:rPr>
          <w:bCs/>
        </w:rPr>
      </w:pPr>
      <w:r w:rsidRPr="004812D4">
        <w:rPr>
          <w:bCs/>
        </w:rPr>
        <w:t>Tutored numerous children through their academic high school and middle school curriculums.</w:t>
      </w:r>
    </w:p>
    <w:p w14:paraId="2C766C9E" w14:textId="77777777" w:rsidR="00F652AB" w:rsidRPr="004812D4" w:rsidRDefault="00F652AB" w:rsidP="0017279A">
      <w:pPr>
        <w:rPr>
          <w:b/>
          <w:szCs w:val="20"/>
        </w:rPr>
      </w:pPr>
    </w:p>
    <w:p w14:paraId="1BB5F2DA" w14:textId="01ABD55F" w:rsidR="002D1BCD" w:rsidRPr="004812D4" w:rsidRDefault="002D1BCD" w:rsidP="0017279A">
      <w:pPr>
        <w:rPr>
          <w:b/>
          <w:szCs w:val="20"/>
        </w:rPr>
      </w:pPr>
      <w:proofErr w:type="spellStart"/>
      <w:r w:rsidRPr="004812D4">
        <w:rPr>
          <w:b/>
          <w:sz w:val="22"/>
          <w:szCs w:val="22"/>
        </w:rPr>
        <w:t>BoomClub</w:t>
      </w:r>
      <w:proofErr w:type="spellEnd"/>
      <w:r w:rsidRPr="004812D4">
        <w:rPr>
          <w:b/>
          <w:sz w:val="22"/>
          <w:szCs w:val="22"/>
        </w:rPr>
        <w:t xml:space="preserve"> Kids Entertainment</w:t>
      </w:r>
      <w:r w:rsidR="00946A02" w:rsidRPr="004812D4">
        <w:rPr>
          <w:b/>
          <w:sz w:val="22"/>
          <w:szCs w:val="22"/>
        </w:rPr>
        <w:tab/>
      </w:r>
      <w:r w:rsidR="00946A02" w:rsidRPr="004812D4">
        <w:rPr>
          <w:b/>
          <w:szCs w:val="20"/>
        </w:rPr>
        <w:tab/>
      </w:r>
      <w:r w:rsidR="00946A02" w:rsidRPr="004812D4">
        <w:rPr>
          <w:b/>
          <w:szCs w:val="20"/>
        </w:rPr>
        <w:tab/>
      </w:r>
      <w:r w:rsidR="00946A02" w:rsidRPr="004812D4">
        <w:rPr>
          <w:b/>
          <w:szCs w:val="20"/>
        </w:rPr>
        <w:tab/>
      </w:r>
      <w:r w:rsidR="00946A02" w:rsidRPr="004812D4">
        <w:rPr>
          <w:b/>
          <w:szCs w:val="20"/>
        </w:rPr>
        <w:tab/>
      </w:r>
      <w:r w:rsidR="00946A02" w:rsidRPr="004812D4">
        <w:rPr>
          <w:b/>
          <w:szCs w:val="20"/>
        </w:rPr>
        <w:tab/>
      </w:r>
      <w:r w:rsidR="001E4471" w:rsidRPr="004812D4">
        <w:rPr>
          <w:b/>
          <w:szCs w:val="20"/>
        </w:rPr>
        <w:t xml:space="preserve"> </w:t>
      </w:r>
      <w:r w:rsidR="001E4471" w:rsidRPr="004812D4">
        <w:rPr>
          <w:b/>
          <w:sz w:val="22"/>
          <w:szCs w:val="22"/>
        </w:rPr>
        <w:t xml:space="preserve">Summer </w:t>
      </w:r>
      <w:r w:rsidRPr="004812D4">
        <w:rPr>
          <w:b/>
          <w:bCs/>
          <w:sz w:val="22"/>
          <w:szCs w:val="22"/>
        </w:rPr>
        <w:t>201</w:t>
      </w:r>
      <w:r w:rsidR="00F652AB" w:rsidRPr="004812D4">
        <w:rPr>
          <w:b/>
          <w:bCs/>
          <w:sz w:val="22"/>
          <w:szCs w:val="22"/>
        </w:rPr>
        <w:t>4</w:t>
      </w:r>
      <w:r w:rsidRPr="004812D4">
        <w:rPr>
          <w:b/>
          <w:sz w:val="22"/>
          <w:szCs w:val="22"/>
        </w:rPr>
        <w:t xml:space="preserve">                                      </w:t>
      </w:r>
      <w:r w:rsidRPr="004812D4">
        <w:rPr>
          <w:sz w:val="22"/>
          <w:szCs w:val="22"/>
        </w:rPr>
        <w:t xml:space="preserve">                                                                                                        </w:t>
      </w:r>
    </w:p>
    <w:p w14:paraId="063631E0" w14:textId="4DB49A5D" w:rsidR="004E3E88" w:rsidRPr="004812D4" w:rsidRDefault="004E3E88" w:rsidP="001E4471">
      <w:pPr>
        <w:rPr>
          <w:bCs/>
          <w:i/>
          <w:iCs/>
        </w:rPr>
      </w:pPr>
      <w:r w:rsidRPr="004812D4">
        <w:rPr>
          <w:bCs/>
          <w:i/>
          <w:iCs/>
        </w:rPr>
        <w:t>Summer Camp Assistant</w:t>
      </w:r>
    </w:p>
    <w:p w14:paraId="4743938D" w14:textId="22D1F4D9" w:rsidR="004E3E88" w:rsidRPr="004812D4" w:rsidRDefault="007B367E" w:rsidP="004E3E88">
      <w:pPr>
        <w:pStyle w:val="ListParagraph"/>
        <w:numPr>
          <w:ilvl w:val="0"/>
          <w:numId w:val="5"/>
        </w:numPr>
        <w:rPr>
          <w:bCs/>
        </w:rPr>
      </w:pPr>
      <w:r w:rsidRPr="004812D4">
        <w:rPr>
          <w:bCs/>
        </w:rPr>
        <w:t>Monitored a group of 2</w:t>
      </w:r>
      <w:r w:rsidR="004E3E88" w:rsidRPr="004812D4">
        <w:rPr>
          <w:bCs/>
        </w:rPr>
        <w:t>0 children through various activities.</w:t>
      </w:r>
    </w:p>
    <w:p w14:paraId="78BF9150" w14:textId="2C72669F" w:rsidR="004E3E88" w:rsidRPr="004812D4" w:rsidRDefault="004E3E88" w:rsidP="00491087">
      <w:pPr>
        <w:pStyle w:val="ListParagraph"/>
        <w:numPr>
          <w:ilvl w:val="0"/>
          <w:numId w:val="5"/>
        </w:numPr>
        <w:rPr>
          <w:bCs/>
        </w:rPr>
      </w:pPr>
      <w:r w:rsidRPr="004812D4">
        <w:rPr>
          <w:bCs/>
        </w:rPr>
        <w:t xml:space="preserve">Created daily </w:t>
      </w:r>
      <w:r w:rsidR="00491087" w:rsidRPr="004812D4">
        <w:rPr>
          <w:bCs/>
        </w:rPr>
        <w:t>entertainment</w:t>
      </w:r>
      <w:r w:rsidRPr="004812D4">
        <w:rPr>
          <w:bCs/>
        </w:rPr>
        <w:t xml:space="preserve"> and educational activities for children throughout the summer camp program. </w:t>
      </w:r>
    </w:p>
    <w:p w14:paraId="108B73A2" w14:textId="77777777" w:rsidR="00D172EC" w:rsidRPr="004812D4" w:rsidRDefault="00D172EC" w:rsidP="00D172EC">
      <w:pPr>
        <w:pStyle w:val="detailswbullets1"/>
        <w:numPr>
          <w:ilvl w:val="0"/>
          <w:numId w:val="0"/>
        </w:numPr>
        <w:rPr>
          <w:bCs/>
          <w:szCs w:val="20"/>
        </w:rPr>
      </w:pPr>
    </w:p>
    <w:p w14:paraId="736B82A3" w14:textId="0E525A2A" w:rsidR="00965278" w:rsidRPr="004812D4" w:rsidRDefault="00532AF5" w:rsidP="00A86E78">
      <w:pPr>
        <w:pBdr>
          <w:bottom w:val="single" w:sz="6" w:space="1" w:color="auto"/>
        </w:pBdr>
        <w:jc w:val="center"/>
        <w:rPr>
          <w:b/>
          <w:sz w:val="28"/>
        </w:rPr>
      </w:pPr>
      <w:r w:rsidRPr="004812D4">
        <w:rPr>
          <w:b/>
          <w:sz w:val="28"/>
        </w:rPr>
        <w:t>EXTRACURRICULAR ACTIVITIES</w:t>
      </w:r>
    </w:p>
    <w:p w14:paraId="45885AFD" w14:textId="74D81DFF" w:rsidR="001216B7" w:rsidRPr="004812D4" w:rsidRDefault="001216B7" w:rsidP="00965278">
      <w:pPr>
        <w:pStyle w:val="detailswbullets1"/>
        <w:numPr>
          <w:ilvl w:val="0"/>
          <w:numId w:val="0"/>
        </w:numPr>
        <w:rPr>
          <w:b/>
          <w:sz w:val="22"/>
          <w:szCs w:val="22"/>
        </w:rPr>
      </w:pPr>
      <w:r w:rsidRPr="004812D4">
        <w:rPr>
          <w:b/>
          <w:sz w:val="22"/>
          <w:szCs w:val="22"/>
        </w:rPr>
        <w:t>AE&amp;J International Trading</w:t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  <w:t>Apr</w:t>
      </w:r>
      <w:r w:rsidRPr="004812D4">
        <w:rPr>
          <w:b/>
          <w:sz w:val="22"/>
          <w:szCs w:val="22"/>
        </w:rPr>
        <w:t>-Aug 2020</w:t>
      </w:r>
    </w:p>
    <w:p w14:paraId="2203B9D9" w14:textId="7028BEDA" w:rsidR="005574FE" w:rsidRDefault="005574FE" w:rsidP="005574FE">
      <w:pPr>
        <w:pStyle w:val="detailswbullets1"/>
        <w:numPr>
          <w:ilvl w:val="0"/>
          <w:numId w:val="20"/>
        </w:numPr>
        <w:rPr>
          <w:bCs/>
          <w:szCs w:val="20"/>
        </w:rPr>
      </w:pPr>
      <w:r w:rsidRPr="004812D4">
        <w:rPr>
          <w:bCs/>
          <w:szCs w:val="20"/>
        </w:rPr>
        <w:t>Came up with marketing strategies and took over the digital marketing of a business providing hotel and restaurant equipment.</w:t>
      </w:r>
    </w:p>
    <w:p w14:paraId="662EB3F1" w14:textId="77777777" w:rsidR="004362BB" w:rsidRPr="004812D4" w:rsidRDefault="004362BB" w:rsidP="004362BB">
      <w:pPr>
        <w:pStyle w:val="detailswbullets1"/>
        <w:numPr>
          <w:ilvl w:val="0"/>
          <w:numId w:val="0"/>
        </w:numPr>
        <w:ind w:left="605" w:hanging="245"/>
        <w:rPr>
          <w:bCs/>
          <w:szCs w:val="20"/>
        </w:rPr>
      </w:pPr>
    </w:p>
    <w:p w14:paraId="4D6D630C" w14:textId="10F5ECC1" w:rsidR="00965278" w:rsidRPr="004812D4" w:rsidRDefault="00965278" w:rsidP="00965278">
      <w:pPr>
        <w:pStyle w:val="detailswbullets1"/>
        <w:numPr>
          <w:ilvl w:val="0"/>
          <w:numId w:val="0"/>
        </w:numPr>
        <w:rPr>
          <w:i/>
          <w:szCs w:val="20"/>
        </w:rPr>
      </w:pPr>
      <w:r w:rsidRPr="004812D4">
        <w:rPr>
          <w:b/>
          <w:sz w:val="22"/>
          <w:szCs w:val="22"/>
        </w:rPr>
        <w:t>Food You Deserve - Food Blogger</w:t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="00B720B9" w:rsidRPr="004812D4">
        <w:rPr>
          <w:b/>
          <w:szCs w:val="20"/>
        </w:rPr>
        <w:t xml:space="preserve">Nov </w:t>
      </w:r>
      <w:r w:rsidRPr="004812D4">
        <w:rPr>
          <w:b/>
          <w:sz w:val="22"/>
          <w:szCs w:val="22"/>
        </w:rPr>
        <w:t>2018-</w:t>
      </w:r>
      <w:r w:rsidR="00B720B9" w:rsidRPr="004812D4">
        <w:rPr>
          <w:b/>
          <w:sz w:val="22"/>
          <w:szCs w:val="22"/>
        </w:rPr>
        <w:t xml:space="preserve">Oct </w:t>
      </w:r>
      <w:r w:rsidRPr="004812D4">
        <w:rPr>
          <w:b/>
          <w:sz w:val="22"/>
          <w:szCs w:val="22"/>
        </w:rPr>
        <w:t>2019</w:t>
      </w:r>
    </w:p>
    <w:p w14:paraId="0B76ACEB" w14:textId="77777777" w:rsidR="00B720B9" w:rsidRPr="004812D4" w:rsidRDefault="00B720B9" w:rsidP="00855447">
      <w:pPr>
        <w:pStyle w:val="detailswbullets1"/>
        <w:numPr>
          <w:ilvl w:val="0"/>
          <w:numId w:val="10"/>
        </w:numPr>
        <w:rPr>
          <w:szCs w:val="20"/>
        </w:rPr>
      </w:pPr>
      <w:r w:rsidRPr="004812D4">
        <w:rPr>
          <w:szCs w:val="20"/>
        </w:rPr>
        <w:t>Managed a food page on Instagram, Facebook, TripAdvisor, Google Maps, and Zomato, exposing the best hidden gems in Lebanon.</w:t>
      </w:r>
    </w:p>
    <w:p w14:paraId="0279CF24" w14:textId="650AC620" w:rsidR="004362BB" w:rsidRPr="00E864A8" w:rsidRDefault="0078399A" w:rsidP="00E864A8">
      <w:pPr>
        <w:pStyle w:val="detailswbullets1"/>
        <w:numPr>
          <w:ilvl w:val="0"/>
          <w:numId w:val="10"/>
        </w:numPr>
        <w:rPr>
          <w:szCs w:val="20"/>
        </w:rPr>
      </w:pPr>
      <w:r w:rsidRPr="004812D4">
        <w:rPr>
          <w:szCs w:val="20"/>
        </w:rPr>
        <w:t>Reviewed and tried the menu of over 90 restaurants.</w:t>
      </w:r>
    </w:p>
    <w:p w14:paraId="26693041" w14:textId="77777777" w:rsidR="00855447" w:rsidRPr="004812D4" w:rsidRDefault="00855447" w:rsidP="00855447">
      <w:pPr>
        <w:pStyle w:val="detailswbullets1"/>
        <w:numPr>
          <w:ilvl w:val="0"/>
          <w:numId w:val="0"/>
        </w:numPr>
        <w:rPr>
          <w:szCs w:val="20"/>
        </w:rPr>
      </w:pPr>
    </w:p>
    <w:p w14:paraId="11051973" w14:textId="417E23F4" w:rsidR="004B5E28" w:rsidRPr="004812D4" w:rsidRDefault="004B5E28" w:rsidP="00965278">
      <w:pPr>
        <w:pStyle w:val="detailswbullets1"/>
        <w:numPr>
          <w:ilvl w:val="0"/>
          <w:numId w:val="0"/>
        </w:numPr>
        <w:pBdr>
          <w:bottom w:val="single" w:sz="6" w:space="1" w:color="auto"/>
        </w:pBdr>
        <w:jc w:val="center"/>
        <w:rPr>
          <w:b/>
          <w:sz w:val="28"/>
        </w:rPr>
      </w:pPr>
      <w:r w:rsidRPr="004812D4">
        <w:rPr>
          <w:b/>
          <w:sz w:val="28"/>
        </w:rPr>
        <w:t xml:space="preserve">AWARDS &amp; </w:t>
      </w:r>
      <w:r w:rsidR="00075033" w:rsidRPr="004812D4">
        <w:rPr>
          <w:b/>
          <w:sz w:val="28"/>
        </w:rPr>
        <w:t>VOLUNTEERING</w:t>
      </w:r>
    </w:p>
    <w:p w14:paraId="0DA4A77F" w14:textId="62108839" w:rsidR="007839E3" w:rsidRDefault="00C62AEC" w:rsidP="00C62AEC">
      <w:pPr>
        <w:pStyle w:val="detailswbullets1"/>
        <w:numPr>
          <w:ilvl w:val="0"/>
          <w:numId w:val="0"/>
        </w:numPr>
        <w:rPr>
          <w:b/>
          <w:sz w:val="22"/>
          <w:szCs w:val="22"/>
        </w:rPr>
      </w:pPr>
      <w:r w:rsidRPr="00347681">
        <w:rPr>
          <w:b/>
          <w:sz w:val="22"/>
          <w:szCs w:val="22"/>
        </w:rPr>
        <w:t>Middle</w:t>
      </w:r>
      <w:r>
        <w:rPr>
          <w:b/>
          <w:sz w:val="22"/>
          <w:szCs w:val="22"/>
        </w:rPr>
        <w:t xml:space="preserve"> East Partnership Initiative Program (MEPI)</w:t>
      </w:r>
      <w:r w:rsidR="004208D8" w:rsidRPr="00C62AEC">
        <w:rPr>
          <w:b/>
          <w:sz w:val="22"/>
          <w:szCs w:val="22"/>
        </w:rPr>
        <w:tab/>
      </w:r>
      <w:r w:rsidR="004208D8" w:rsidRPr="00C62AEC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E2549E">
        <w:rPr>
          <w:b/>
          <w:sz w:val="22"/>
          <w:szCs w:val="22"/>
        </w:rPr>
        <w:t>Jan</w:t>
      </w:r>
      <w:r w:rsidR="004208D8" w:rsidRPr="00C62AEC">
        <w:rPr>
          <w:b/>
          <w:sz w:val="22"/>
          <w:szCs w:val="22"/>
        </w:rPr>
        <w:t xml:space="preserve"> 2021</w:t>
      </w:r>
      <w:r w:rsidR="00E2549E">
        <w:rPr>
          <w:b/>
          <w:sz w:val="22"/>
          <w:szCs w:val="22"/>
        </w:rPr>
        <w:t xml:space="preserve"> - Present</w:t>
      </w:r>
    </w:p>
    <w:p w14:paraId="741171A2" w14:textId="347EF1B0" w:rsidR="00C62AEC" w:rsidRDefault="00C62AEC" w:rsidP="00C62AEC">
      <w:pPr>
        <w:pStyle w:val="detailswbullets1"/>
        <w:numPr>
          <w:ilvl w:val="0"/>
          <w:numId w:val="0"/>
        </w:numPr>
        <w:rPr>
          <w:bCs/>
          <w:i/>
          <w:iCs/>
          <w:szCs w:val="20"/>
        </w:rPr>
      </w:pPr>
      <w:r>
        <w:rPr>
          <w:bCs/>
          <w:i/>
          <w:iCs/>
          <w:szCs w:val="20"/>
        </w:rPr>
        <w:t>Tomorrow’s Leader Scholar (Gender Program)</w:t>
      </w:r>
    </w:p>
    <w:p w14:paraId="050AB852" w14:textId="37D14B0A" w:rsidR="00C62AEC" w:rsidRPr="007920CA" w:rsidRDefault="007920CA" w:rsidP="007920CA">
      <w:pPr>
        <w:pStyle w:val="detailswbullets1"/>
        <w:numPr>
          <w:ilvl w:val="0"/>
          <w:numId w:val="28"/>
        </w:numPr>
        <w:rPr>
          <w:bCs/>
          <w:i/>
          <w:iCs/>
          <w:szCs w:val="20"/>
        </w:rPr>
      </w:pPr>
      <w:r>
        <w:rPr>
          <w:bCs/>
          <w:sz w:val="22"/>
          <w:szCs w:val="22"/>
        </w:rPr>
        <w:t>Selected and a</w:t>
      </w:r>
      <w:r w:rsidR="00C62AEC">
        <w:rPr>
          <w:bCs/>
          <w:sz w:val="22"/>
          <w:szCs w:val="22"/>
        </w:rPr>
        <w:t xml:space="preserve">warded a full scholarship </w:t>
      </w:r>
      <w:r>
        <w:rPr>
          <w:bCs/>
          <w:sz w:val="22"/>
          <w:szCs w:val="22"/>
        </w:rPr>
        <w:t xml:space="preserve">as a MEPI scholar. </w:t>
      </w:r>
    </w:p>
    <w:p w14:paraId="733890FA" w14:textId="6C2E270F" w:rsidR="007920CA" w:rsidRPr="008D7561" w:rsidRDefault="007920CA" w:rsidP="007920CA">
      <w:pPr>
        <w:pStyle w:val="detailswbullets1"/>
        <w:numPr>
          <w:ilvl w:val="0"/>
          <w:numId w:val="28"/>
        </w:numPr>
        <w:rPr>
          <w:bCs/>
          <w:i/>
          <w:iCs/>
          <w:szCs w:val="20"/>
        </w:rPr>
      </w:pPr>
      <w:r>
        <w:rPr>
          <w:bCs/>
          <w:sz w:val="22"/>
          <w:szCs w:val="22"/>
        </w:rPr>
        <w:t>Participat</w:t>
      </w:r>
      <w:r w:rsidR="00347681">
        <w:rPr>
          <w:bCs/>
          <w:sz w:val="22"/>
          <w:szCs w:val="22"/>
        </w:rPr>
        <w:t>ing</w:t>
      </w:r>
      <w:r>
        <w:rPr>
          <w:bCs/>
          <w:sz w:val="22"/>
          <w:szCs w:val="22"/>
        </w:rPr>
        <w:t xml:space="preserve"> in the Gender Scholar Program whereby </w:t>
      </w:r>
      <w:r w:rsidR="008D7561">
        <w:rPr>
          <w:bCs/>
          <w:sz w:val="22"/>
          <w:szCs w:val="22"/>
        </w:rPr>
        <w:t>enrolled in a gender study course</w:t>
      </w:r>
      <w:r w:rsidR="00347681">
        <w:rPr>
          <w:bCs/>
          <w:sz w:val="22"/>
          <w:szCs w:val="22"/>
        </w:rPr>
        <w:t xml:space="preserve"> (G</w:t>
      </w:r>
      <w:r w:rsidR="00347681" w:rsidRPr="00347681">
        <w:rPr>
          <w:bCs/>
          <w:sz w:val="22"/>
          <w:szCs w:val="22"/>
        </w:rPr>
        <w:t xml:space="preserve">ender </w:t>
      </w:r>
      <w:r w:rsidR="00347681">
        <w:rPr>
          <w:bCs/>
          <w:sz w:val="22"/>
          <w:szCs w:val="22"/>
        </w:rPr>
        <w:t>Wo</w:t>
      </w:r>
      <w:r w:rsidR="00347681" w:rsidRPr="00347681">
        <w:rPr>
          <w:bCs/>
          <w:sz w:val="22"/>
          <w:szCs w:val="22"/>
        </w:rPr>
        <w:t xml:space="preserve">rk and </w:t>
      </w:r>
      <w:r w:rsidR="00347681">
        <w:rPr>
          <w:bCs/>
          <w:sz w:val="22"/>
          <w:szCs w:val="22"/>
        </w:rPr>
        <w:t>I</w:t>
      </w:r>
      <w:r w:rsidR="00347681" w:rsidRPr="00347681">
        <w:rPr>
          <w:bCs/>
          <w:sz w:val="22"/>
          <w:szCs w:val="22"/>
        </w:rPr>
        <w:t xml:space="preserve">nclusive </w:t>
      </w:r>
      <w:r w:rsidR="00347681">
        <w:rPr>
          <w:bCs/>
          <w:sz w:val="22"/>
          <w:szCs w:val="22"/>
        </w:rPr>
        <w:t>S</w:t>
      </w:r>
      <w:r w:rsidR="00347681" w:rsidRPr="00347681">
        <w:rPr>
          <w:bCs/>
          <w:sz w:val="22"/>
          <w:szCs w:val="22"/>
        </w:rPr>
        <w:t>ystems</w:t>
      </w:r>
      <w:r w:rsidR="00347681">
        <w:rPr>
          <w:bCs/>
          <w:sz w:val="22"/>
          <w:szCs w:val="22"/>
        </w:rPr>
        <w:t>)</w:t>
      </w:r>
    </w:p>
    <w:p w14:paraId="2666370F" w14:textId="70F67178" w:rsidR="008D7561" w:rsidRPr="00C62AEC" w:rsidRDefault="008D7561" w:rsidP="00310E85">
      <w:pPr>
        <w:pStyle w:val="detailswbullets1"/>
        <w:numPr>
          <w:ilvl w:val="0"/>
          <w:numId w:val="28"/>
        </w:numPr>
        <w:rPr>
          <w:bCs/>
          <w:i/>
          <w:iCs/>
          <w:szCs w:val="20"/>
        </w:rPr>
      </w:pPr>
      <w:r>
        <w:rPr>
          <w:bCs/>
          <w:sz w:val="22"/>
          <w:szCs w:val="22"/>
        </w:rPr>
        <w:t>Attend</w:t>
      </w:r>
      <w:r w:rsidR="00347681">
        <w:rPr>
          <w:bCs/>
          <w:sz w:val="22"/>
          <w:szCs w:val="22"/>
        </w:rPr>
        <w:t>ing</w:t>
      </w:r>
      <w:r>
        <w:rPr>
          <w:bCs/>
          <w:sz w:val="22"/>
          <w:szCs w:val="22"/>
        </w:rPr>
        <w:t xml:space="preserve"> </w:t>
      </w:r>
      <w:r w:rsidR="00310E85">
        <w:rPr>
          <w:bCs/>
          <w:sz w:val="22"/>
          <w:szCs w:val="22"/>
        </w:rPr>
        <w:t xml:space="preserve">various </w:t>
      </w:r>
      <w:r>
        <w:rPr>
          <w:bCs/>
          <w:sz w:val="22"/>
          <w:szCs w:val="22"/>
        </w:rPr>
        <w:t xml:space="preserve">professionalization workshops as well as leadership events </w:t>
      </w:r>
      <w:r w:rsidRPr="00347681">
        <w:rPr>
          <w:bCs/>
          <w:sz w:val="22"/>
          <w:szCs w:val="22"/>
        </w:rPr>
        <w:t>and wr</w:t>
      </w:r>
      <w:r w:rsidR="00347681">
        <w:rPr>
          <w:bCs/>
          <w:sz w:val="22"/>
          <w:szCs w:val="22"/>
        </w:rPr>
        <w:t>iting</w:t>
      </w:r>
      <w:r w:rsidRPr="00347681">
        <w:rPr>
          <w:bCs/>
          <w:sz w:val="22"/>
          <w:szCs w:val="22"/>
        </w:rPr>
        <w:t xml:space="preserve"> assigned papers</w:t>
      </w:r>
      <w:r>
        <w:rPr>
          <w:bCs/>
          <w:sz w:val="22"/>
          <w:szCs w:val="22"/>
        </w:rPr>
        <w:t>.</w:t>
      </w:r>
    </w:p>
    <w:p w14:paraId="7EF99CEB" w14:textId="77777777" w:rsidR="004857FF" w:rsidRPr="004812D4" w:rsidRDefault="004857FF" w:rsidP="00EA3492">
      <w:pPr>
        <w:pStyle w:val="detailswbullets1"/>
        <w:numPr>
          <w:ilvl w:val="0"/>
          <w:numId w:val="0"/>
        </w:numPr>
        <w:rPr>
          <w:b/>
          <w:sz w:val="22"/>
          <w:szCs w:val="22"/>
        </w:rPr>
      </w:pPr>
    </w:p>
    <w:p w14:paraId="1E3E0DD9" w14:textId="3B171125" w:rsidR="00EA3492" w:rsidRPr="004812D4" w:rsidRDefault="00EA3492" w:rsidP="00EA3492">
      <w:pPr>
        <w:pStyle w:val="detailswbullets1"/>
        <w:numPr>
          <w:ilvl w:val="0"/>
          <w:numId w:val="0"/>
        </w:numPr>
        <w:rPr>
          <w:b/>
          <w:bCs/>
          <w:szCs w:val="20"/>
        </w:rPr>
      </w:pPr>
      <w:r w:rsidRPr="004812D4">
        <w:rPr>
          <w:b/>
          <w:sz w:val="22"/>
          <w:szCs w:val="22"/>
        </w:rPr>
        <w:t>Saint-Paul Charity Mission</w:t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Pr="004812D4">
        <w:rPr>
          <w:b/>
          <w:szCs w:val="20"/>
        </w:rPr>
        <w:tab/>
      </w:r>
      <w:r w:rsidR="00B720B9" w:rsidRPr="007839E3">
        <w:rPr>
          <w:b/>
          <w:sz w:val="22"/>
          <w:szCs w:val="22"/>
        </w:rPr>
        <w:t xml:space="preserve">Mar </w:t>
      </w:r>
      <w:r w:rsidRPr="007839E3">
        <w:rPr>
          <w:b/>
          <w:bCs/>
          <w:sz w:val="22"/>
          <w:szCs w:val="22"/>
        </w:rPr>
        <w:t>2015-</w:t>
      </w:r>
      <w:r w:rsidR="00B720B9" w:rsidRPr="007839E3">
        <w:rPr>
          <w:b/>
          <w:bCs/>
          <w:sz w:val="22"/>
          <w:szCs w:val="22"/>
        </w:rPr>
        <w:t xml:space="preserve">Nov </w:t>
      </w:r>
      <w:r w:rsidRPr="007839E3">
        <w:rPr>
          <w:b/>
          <w:bCs/>
          <w:sz w:val="22"/>
          <w:szCs w:val="22"/>
        </w:rPr>
        <w:t>2019</w:t>
      </w:r>
    </w:p>
    <w:p w14:paraId="4DA5F74D" w14:textId="150462EB" w:rsidR="00EA3492" w:rsidRPr="004812D4" w:rsidRDefault="003A5FFB" w:rsidP="00EA3492">
      <w:pPr>
        <w:pStyle w:val="detailswbullets1"/>
        <w:numPr>
          <w:ilvl w:val="0"/>
          <w:numId w:val="0"/>
        </w:numPr>
        <w:rPr>
          <w:i/>
          <w:szCs w:val="20"/>
        </w:rPr>
      </w:pPr>
      <w:r w:rsidRPr="004812D4">
        <w:rPr>
          <w:i/>
          <w:szCs w:val="20"/>
        </w:rPr>
        <w:t>Member &amp; Chief</w:t>
      </w:r>
    </w:p>
    <w:p w14:paraId="730D2B06" w14:textId="77777777" w:rsidR="00EA3492" w:rsidRPr="004812D4" w:rsidRDefault="00EA3492" w:rsidP="00EA3492">
      <w:pPr>
        <w:pStyle w:val="detailswbullets1"/>
        <w:numPr>
          <w:ilvl w:val="0"/>
          <w:numId w:val="7"/>
        </w:numPr>
        <w:rPr>
          <w:szCs w:val="20"/>
        </w:rPr>
      </w:pPr>
      <w:r w:rsidRPr="004812D4">
        <w:rPr>
          <w:szCs w:val="20"/>
        </w:rPr>
        <w:t>Participated in multiple training camps for team building and spiritual guidance.</w:t>
      </w:r>
    </w:p>
    <w:p w14:paraId="5B386E27" w14:textId="77777777" w:rsidR="00EA3492" w:rsidRPr="004812D4" w:rsidRDefault="00EA3492" w:rsidP="00EA3492">
      <w:pPr>
        <w:pStyle w:val="detailswbullets1"/>
        <w:numPr>
          <w:ilvl w:val="0"/>
          <w:numId w:val="10"/>
        </w:numPr>
        <w:rPr>
          <w:i/>
          <w:szCs w:val="20"/>
        </w:rPr>
      </w:pPr>
      <w:r w:rsidRPr="004812D4">
        <w:rPr>
          <w:szCs w:val="20"/>
        </w:rPr>
        <w:t xml:space="preserve">Led teams of children and monitors through many summer camps and activities as well as weekly neighborhood gatherings. </w:t>
      </w:r>
    </w:p>
    <w:p w14:paraId="6BE7FD36" w14:textId="003DE766" w:rsidR="00EA2CF6" w:rsidRPr="004812D4" w:rsidRDefault="00EA3492" w:rsidP="00600795">
      <w:pPr>
        <w:pStyle w:val="detailswbullets1"/>
        <w:numPr>
          <w:ilvl w:val="0"/>
          <w:numId w:val="10"/>
        </w:numPr>
        <w:rPr>
          <w:i/>
          <w:szCs w:val="20"/>
        </w:rPr>
      </w:pPr>
      <w:r w:rsidRPr="004812D4">
        <w:rPr>
          <w:szCs w:val="20"/>
        </w:rPr>
        <w:t xml:space="preserve">Organized camps with religious, </w:t>
      </w:r>
      <w:r w:rsidR="00600795" w:rsidRPr="004812D4">
        <w:rPr>
          <w:szCs w:val="20"/>
        </w:rPr>
        <w:t>recreational</w:t>
      </w:r>
      <w:r w:rsidRPr="004812D4">
        <w:rPr>
          <w:szCs w:val="20"/>
        </w:rPr>
        <w:t>, and educational content for children.</w:t>
      </w:r>
    </w:p>
    <w:p w14:paraId="68B47AE3" w14:textId="5E78DB6F" w:rsidR="00EA3492" w:rsidRPr="004812D4" w:rsidRDefault="00EA3492" w:rsidP="00600795">
      <w:pPr>
        <w:pStyle w:val="detailswbullets1"/>
        <w:numPr>
          <w:ilvl w:val="0"/>
          <w:numId w:val="0"/>
        </w:numPr>
        <w:rPr>
          <w:i/>
          <w:szCs w:val="20"/>
        </w:rPr>
      </w:pPr>
    </w:p>
    <w:p w14:paraId="0BAE120B" w14:textId="4801F5E5" w:rsidR="009C58A3" w:rsidRPr="004812D4" w:rsidRDefault="009C58A3" w:rsidP="004B5E28">
      <w:pPr>
        <w:pStyle w:val="detailswbullets1"/>
        <w:numPr>
          <w:ilvl w:val="0"/>
          <w:numId w:val="0"/>
        </w:numPr>
        <w:rPr>
          <w:b/>
          <w:szCs w:val="20"/>
        </w:rPr>
      </w:pPr>
      <w:r w:rsidRPr="004812D4">
        <w:rPr>
          <w:b/>
          <w:sz w:val="22"/>
          <w:szCs w:val="22"/>
        </w:rPr>
        <w:t>The Lebanese R</w:t>
      </w:r>
      <w:r w:rsidR="00946668" w:rsidRPr="004812D4">
        <w:rPr>
          <w:b/>
          <w:sz w:val="22"/>
          <w:szCs w:val="22"/>
        </w:rPr>
        <w:t xml:space="preserve">ed Cross - Beit </w:t>
      </w:r>
      <w:proofErr w:type="spellStart"/>
      <w:r w:rsidR="00946668" w:rsidRPr="004812D4">
        <w:rPr>
          <w:b/>
          <w:sz w:val="22"/>
          <w:szCs w:val="22"/>
        </w:rPr>
        <w:t>Mer</w:t>
      </w:r>
      <w:r w:rsidR="002B3B03" w:rsidRPr="004812D4">
        <w:rPr>
          <w:b/>
          <w:sz w:val="22"/>
          <w:szCs w:val="22"/>
        </w:rPr>
        <w:t>y</w:t>
      </w:r>
      <w:proofErr w:type="spellEnd"/>
      <w:r w:rsidR="00946668" w:rsidRPr="004812D4">
        <w:rPr>
          <w:b/>
          <w:sz w:val="22"/>
          <w:szCs w:val="22"/>
        </w:rPr>
        <w:t xml:space="preserve"> Sector</w:t>
      </w:r>
      <w:r w:rsidR="00946668" w:rsidRPr="004812D4">
        <w:rPr>
          <w:b/>
          <w:szCs w:val="20"/>
        </w:rPr>
        <w:tab/>
      </w:r>
      <w:r w:rsidR="00946668" w:rsidRPr="004812D4">
        <w:rPr>
          <w:b/>
          <w:szCs w:val="20"/>
        </w:rPr>
        <w:tab/>
      </w:r>
      <w:r w:rsidR="00946668" w:rsidRPr="004812D4">
        <w:rPr>
          <w:b/>
          <w:szCs w:val="20"/>
        </w:rPr>
        <w:tab/>
      </w:r>
      <w:r w:rsidR="00946668" w:rsidRPr="004812D4">
        <w:rPr>
          <w:b/>
          <w:szCs w:val="20"/>
        </w:rPr>
        <w:tab/>
      </w:r>
      <w:r w:rsidR="00EA3492" w:rsidRPr="004812D4">
        <w:rPr>
          <w:b/>
          <w:szCs w:val="20"/>
        </w:rPr>
        <w:tab/>
      </w:r>
      <w:r w:rsidR="00F00A40" w:rsidRPr="004812D4">
        <w:rPr>
          <w:b/>
          <w:sz w:val="22"/>
          <w:szCs w:val="22"/>
        </w:rPr>
        <w:t xml:space="preserve">Aug </w:t>
      </w:r>
      <w:r w:rsidR="00EA3492" w:rsidRPr="004812D4">
        <w:rPr>
          <w:b/>
          <w:sz w:val="22"/>
          <w:szCs w:val="22"/>
        </w:rPr>
        <w:t>2017-</w:t>
      </w:r>
      <w:r w:rsidR="00F00A40" w:rsidRPr="004812D4">
        <w:rPr>
          <w:b/>
          <w:sz w:val="22"/>
          <w:szCs w:val="22"/>
        </w:rPr>
        <w:t xml:space="preserve">Jul </w:t>
      </w:r>
      <w:r w:rsidR="00EA3492" w:rsidRPr="004812D4">
        <w:rPr>
          <w:b/>
          <w:sz w:val="22"/>
          <w:szCs w:val="22"/>
        </w:rPr>
        <w:t>2018</w:t>
      </w:r>
    </w:p>
    <w:p w14:paraId="2FF6EB7E" w14:textId="7FF9A2E8" w:rsidR="009C58A3" w:rsidRPr="004812D4" w:rsidRDefault="00CF6EA6" w:rsidP="004B5E28">
      <w:pPr>
        <w:pStyle w:val="detailswbullets1"/>
        <w:numPr>
          <w:ilvl w:val="0"/>
          <w:numId w:val="0"/>
        </w:numPr>
        <w:rPr>
          <w:szCs w:val="20"/>
        </w:rPr>
      </w:pPr>
      <w:r w:rsidRPr="004812D4">
        <w:rPr>
          <w:i/>
          <w:szCs w:val="20"/>
        </w:rPr>
        <w:t xml:space="preserve">Emergency </w:t>
      </w:r>
      <w:r w:rsidR="009C58A3" w:rsidRPr="004812D4">
        <w:rPr>
          <w:i/>
          <w:szCs w:val="20"/>
        </w:rPr>
        <w:t>Paramedic</w:t>
      </w:r>
    </w:p>
    <w:p w14:paraId="558206A3" w14:textId="41709D8F" w:rsidR="00EA2CF6" w:rsidRDefault="00F00A40" w:rsidP="00F00A40">
      <w:pPr>
        <w:pStyle w:val="detailswbullets1"/>
        <w:numPr>
          <w:ilvl w:val="0"/>
          <w:numId w:val="7"/>
        </w:numPr>
        <w:rPr>
          <w:szCs w:val="20"/>
        </w:rPr>
      </w:pPr>
      <w:r w:rsidRPr="004812D4">
        <w:rPr>
          <w:szCs w:val="20"/>
        </w:rPr>
        <w:t>Applied first aid maneuvers while accompanying patients in need to hospitals during health emergencies.</w:t>
      </w:r>
    </w:p>
    <w:p w14:paraId="185942EE" w14:textId="33695EFB" w:rsidR="00184D14" w:rsidRDefault="00184D14" w:rsidP="00184D14">
      <w:pPr>
        <w:pStyle w:val="detailswbullets1"/>
        <w:numPr>
          <w:ilvl w:val="0"/>
          <w:numId w:val="0"/>
        </w:numPr>
        <w:ind w:left="605" w:hanging="245"/>
        <w:rPr>
          <w:szCs w:val="20"/>
        </w:rPr>
      </w:pPr>
    </w:p>
    <w:p w14:paraId="4361AA09" w14:textId="77777777" w:rsidR="00184D14" w:rsidRPr="004812D4" w:rsidRDefault="00184D14" w:rsidP="00184D14">
      <w:pPr>
        <w:pBdr>
          <w:bottom w:val="single" w:sz="6" w:space="1" w:color="auto"/>
        </w:pBdr>
        <w:jc w:val="center"/>
        <w:rPr>
          <w:rStyle w:val="Styledetailswbullets1BoldChar"/>
          <w:bCs w:val="0"/>
          <w:sz w:val="28"/>
        </w:rPr>
      </w:pPr>
      <w:r w:rsidRPr="004812D4">
        <w:rPr>
          <w:b/>
          <w:sz w:val="28"/>
        </w:rPr>
        <w:t>LANGUAGE &amp; SKILLS</w:t>
      </w:r>
      <w:r w:rsidRPr="004812D4">
        <w:rPr>
          <w:rStyle w:val="Styledetailswbullets1BoldChar"/>
          <w:b w:val="0"/>
          <w:szCs w:val="20"/>
        </w:rPr>
        <w:tab/>
      </w:r>
    </w:p>
    <w:p w14:paraId="14C4E66D" w14:textId="77777777" w:rsidR="00184D14" w:rsidRPr="004812D4" w:rsidRDefault="00184D14" w:rsidP="00184D14">
      <w:pPr>
        <w:pStyle w:val="detailswbullets1"/>
        <w:numPr>
          <w:ilvl w:val="0"/>
          <w:numId w:val="0"/>
        </w:numPr>
        <w:rPr>
          <w:rStyle w:val="Styledetailswbullets1BoldChar"/>
          <w:sz w:val="22"/>
          <w:szCs w:val="22"/>
        </w:rPr>
      </w:pPr>
      <w:r w:rsidRPr="004812D4">
        <w:rPr>
          <w:rStyle w:val="Styledetailswbullets1BoldChar"/>
          <w:iCs/>
          <w:sz w:val="22"/>
          <w:szCs w:val="22"/>
        </w:rPr>
        <w:t>Languages</w:t>
      </w:r>
      <w:r w:rsidRPr="004812D4">
        <w:rPr>
          <w:rStyle w:val="Styledetailswbullets1BoldChar"/>
          <w:sz w:val="22"/>
          <w:szCs w:val="22"/>
        </w:rPr>
        <w:t xml:space="preserve">: </w:t>
      </w:r>
    </w:p>
    <w:p w14:paraId="60C89E31" w14:textId="77777777" w:rsidR="00184D14" w:rsidRPr="004812D4" w:rsidRDefault="00184D14" w:rsidP="00184D14">
      <w:pPr>
        <w:pStyle w:val="detailswbullets1"/>
        <w:numPr>
          <w:ilvl w:val="0"/>
          <w:numId w:val="7"/>
        </w:numPr>
        <w:rPr>
          <w:rStyle w:val="Styledetailswbullets1BoldChar"/>
          <w:b w:val="0"/>
          <w:szCs w:val="20"/>
        </w:rPr>
      </w:pPr>
      <w:r w:rsidRPr="004812D4">
        <w:rPr>
          <w:szCs w:val="20"/>
        </w:rPr>
        <w:t xml:space="preserve">Fluent in </w:t>
      </w:r>
      <w:r w:rsidRPr="004812D4">
        <w:rPr>
          <w:rStyle w:val="Styledetailswbullets1BoldChar"/>
          <w:b w:val="0"/>
          <w:szCs w:val="20"/>
        </w:rPr>
        <w:t>Arabic, English, and French. (Reading, writing, and speaking)</w:t>
      </w:r>
    </w:p>
    <w:p w14:paraId="0B69994B" w14:textId="77777777" w:rsidR="00184D14" w:rsidRPr="004812D4" w:rsidRDefault="00184D14" w:rsidP="00184D14">
      <w:pPr>
        <w:pStyle w:val="detailswbullets1"/>
        <w:numPr>
          <w:ilvl w:val="0"/>
          <w:numId w:val="0"/>
        </w:numPr>
        <w:ind w:left="643"/>
        <w:rPr>
          <w:rStyle w:val="Styledetailswbullets1BoldChar"/>
          <w:b w:val="0"/>
          <w:szCs w:val="20"/>
        </w:rPr>
      </w:pPr>
    </w:p>
    <w:p w14:paraId="6D2A7D67" w14:textId="77777777" w:rsidR="00184D14" w:rsidRPr="004812D4" w:rsidRDefault="00184D14" w:rsidP="00184D14">
      <w:pPr>
        <w:pStyle w:val="detailswbullets1"/>
        <w:numPr>
          <w:ilvl w:val="0"/>
          <w:numId w:val="0"/>
        </w:numPr>
        <w:rPr>
          <w:sz w:val="22"/>
          <w:szCs w:val="22"/>
        </w:rPr>
      </w:pPr>
      <w:r w:rsidRPr="004812D4">
        <w:rPr>
          <w:rStyle w:val="Styledetailswbullets1BoldChar"/>
          <w:iCs/>
          <w:sz w:val="22"/>
          <w:szCs w:val="22"/>
        </w:rPr>
        <w:t>Skills and interests</w:t>
      </w:r>
    </w:p>
    <w:p w14:paraId="1219CA3D" w14:textId="77777777" w:rsidR="00184D14" w:rsidRDefault="00184D14" w:rsidP="00184D14">
      <w:pPr>
        <w:pStyle w:val="detailswbullets1"/>
        <w:numPr>
          <w:ilvl w:val="0"/>
          <w:numId w:val="7"/>
        </w:numPr>
        <w:rPr>
          <w:bCs/>
          <w:szCs w:val="20"/>
        </w:rPr>
      </w:pPr>
      <w:r w:rsidRPr="00347681">
        <w:rPr>
          <w:bCs/>
          <w:szCs w:val="20"/>
        </w:rPr>
        <w:t>Hard skills:  Budgeting, Research, Project Planning, Digital Marketing, Client Relations, Quality Control, Bit of Programming</w:t>
      </w:r>
    </w:p>
    <w:p w14:paraId="02703658" w14:textId="77777777" w:rsidR="00184D14" w:rsidRPr="00347681" w:rsidRDefault="00184D14" w:rsidP="00184D14">
      <w:pPr>
        <w:pStyle w:val="detailswbullets1"/>
        <w:numPr>
          <w:ilvl w:val="0"/>
          <w:numId w:val="7"/>
        </w:numPr>
        <w:rPr>
          <w:bCs/>
          <w:szCs w:val="20"/>
        </w:rPr>
      </w:pPr>
      <w:r w:rsidRPr="00347681">
        <w:rPr>
          <w:bCs/>
          <w:szCs w:val="20"/>
        </w:rPr>
        <w:t>Soft Skills: Leadership, Management, Customer Service, Verbal Communication, Working Under Stress, Active Listening, Dependability, Responsibility, Motivation, Teamwork</w:t>
      </w:r>
    </w:p>
    <w:p w14:paraId="6C6D97B3" w14:textId="09601081" w:rsidR="00184D14" w:rsidRPr="00F574AE" w:rsidRDefault="00184D14" w:rsidP="00F574AE">
      <w:pPr>
        <w:pStyle w:val="detailswbullets1"/>
        <w:numPr>
          <w:ilvl w:val="0"/>
          <w:numId w:val="7"/>
        </w:numPr>
        <w:rPr>
          <w:bCs/>
          <w:szCs w:val="20"/>
        </w:rPr>
      </w:pPr>
      <w:r w:rsidRPr="004812D4">
        <w:rPr>
          <w:bCs/>
          <w:szCs w:val="20"/>
        </w:rPr>
        <w:t>Hobbies: Ski, Karting, Guitar, frisbee, ping pong, and Social Media</w:t>
      </w:r>
    </w:p>
    <w:p w14:paraId="648F50C3" w14:textId="77777777" w:rsidR="00F574AE" w:rsidRPr="004812D4" w:rsidRDefault="00F574AE" w:rsidP="00184D14">
      <w:pPr>
        <w:pStyle w:val="detailswbullets1"/>
        <w:numPr>
          <w:ilvl w:val="0"/>
          <w:numId w:val="0"/>
        </w:numPr>
        <w:ind w:left="605" w:hanging="245"/>
        <w:rPr>
          <w:szCs w:val="20"/>
        </w:rPr>
      </w:pPr>
    </w:p>
    <w:sectPr w:rsidR="00F574AE" w:rsidRPr="004812D4" w:rsidSect="00DC26DE">
      <w:headerReference w:type="default" r:id="rId10"/>
      <w:pgSz w:w="12240" w:h="15840"/>
      <w:pgMar w:top="180" w:right="1440" w:bottom="90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A6ADD2" w14:textId="77777777" w:rsidR="00324F4A" w:rsidRDefault="00324F4A" w:rsidP="00A575A6">
      <w:r>
        <w:separator/>
      </w:r>
    </w:p>
  </w:endnote>
  <w:endnote w:type="continuationSeparator" w:id="0">
    <w:p w14:paraId="283A4FDF" w14:textId="77777777" w:rsidR="00324F4A" w:rsidRDefault="00324F4A" w:rsidP="00A5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69589A" w14:textId="77777777" w:rsidR="00324F4A" w:rsidRDefault="00324F4A" w:rsidP="00A575A6">
      <w:r>
        <w:separator/>
      </w:r>
    </w:p>
  </w:footnote>
  <w:footnote w:type="continuationSeparator" w:id="0">
    <w:p w14:paraId="3B626C3D" w14:textId="77777777" w:rsidR="00324F4A" w:rsidRDefault="00324F4A" w:rsidP="00A5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6FBB0" w14:textId="77777777" w:rsidR="00A575A6" w:rsidRPr="0018074C" w:rsidRDefault="00A575A6" w:rsidP="009A51C1">
    <w:pPr>
      <w:pStyle w:val="address"/>
      <w:jc w:val="right"/>
      <w:rPr>
        <w:color w:val="0000FF"/>
        <w:sz w:val="19"/>
        <w:szCs w:val="19"/>
        <w:u w:val="single"/>
      </w:rPr>
    </w:pPr>
    <w:r>
      <w:tab/>
    </w:r>
    <w:r w:rsidRPr="0018074C">
      <w:rPr>
        <w:rStyle w:val="Hyperlink"/>
        <w:sz w:val="19"/>
        <w:szCs w:val="19"/>
      </w:rPr>
      <w:t xml:space="preserve"> </w:t>
    </w:r>
  </w:p>
  <w:p w14:paraId="122243B1" w14:textId="77777777" w:rsidR="00A575A6" w:rsidRDefault="00A575A6" w:rsidP="00A575A6">
    <w:pPr>
      <w:pStyle w:val="Header"/>
      <w:tabs>
        <w:tab w:val="clear" w:pos="4680"/>
        <w:tab w:val="clear" w:pos="9360"/>
        <w:tab w:val="left" w:pos="2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49D9"/>
    <w:multiLevelType w:val="hybridMultilevel"/>
    <w:tmpl w:val="BBD68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D2DD2"/>
    <w:multiLevelType w:val="hybridMultilevel"/>
    <w:tmpl w:val="0D84C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D4E6E"/>
    <w:multiLevelType w:val="hybridMultilevel"/>
    <w:tmpl w:val="1056F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46C32"/>
    <w:multiLevelType w:val="hybridMultilevel"/>
    <w:tmpl w:val="ED3CB72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0EBD273F"/>
    <w:multiLevelType w:val="hybridMultilevel"/>
    <w:tmpl w:val="96D03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3213C"/>
    <w:multiLevelType w:val="hybridMultilevel"/>
    <w:tmpl w:val="571C2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E04B3"/>
    <w:multiLevelType w:val="hybridMultilevel"/>
    <w:tmpl w:val="00EEF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605F53"/>
    <w:multiLevelType w:val="hybridMultilevel"/>
    <w:tmpl w:val="888E3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F7C24"/>
    <w:multiLevelType w:val="hybridMultilevel"/>
    <w:tmpl w:val="A4E8F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87184"/>
    <w:multiLevelType w:val="hybridMultilevel"/>
    <w:tmpl w:val="29481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0225F"/>
    <w:multiLevelType w:val="hybridMultilevel"/>
    <w:tmpl w:val="95D0E61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369D6A5F"/>
    <w:multiLevelType w:val="hybridMultilevel"/>
    <w:tmpl w:val="19B4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17AC8"/>
    <w:multiLevelType w:val="hybridMultilevel"/>
    <w:tmpl w:val="3E584B3C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13" w15:restartNumberingAfterBreak="0">
    <w:nsid w:val="3A7268E4"/>
    <w:multiLevelType w:val="hybridMultilevel"/>
    <w:tmpl w:val="69B856E6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4" w15:restartNumberingAfterBreak="0">
    <w:nsid w:val="43960B29"/>
    <w:multiLevelType w:val="hybridMultilevel"/>
    <w:tmpl w:val="C1F42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F432F"/>
    <w:multiLevelType w:val="hybridMultilevel"/>
    <w:tmpl w:val="67302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66BB1"/>
    <w:multiLevelType w:val="hybridMultilevel"/>
    <w:tmpl w:val="989896E0"/>
    <w:lvl w:ilvl="0" w:tplc="5386C3C2">
      <w:start w:val="1"/>
      <w:numFmt w:val="bullet"/>
      <w:pStyle w:val="detailswbullets1"/>
      <w:lvlText w:val=""/>
      <w:lvlJc w:val="left"/>
      <w:pPr>
        <w:tabs>
          <w:tab w:val="num" w:pos="605"/>
        </w:tabs>
        <w:ind w:left="605" w:hanging="245"/>
      </w:pPr>
      <w:rPr>
        <w:rFonts w:ascii="Symbol" w:hAnsi="Symbol" w:hint="default"/>
      </w:rPr>
    </w:lvl>
    <w:lvl w:ilvl="1" w:tplc="E0781BC0">
      <w:start w:val="1"/>
      <w:numFmt w:val="bullet"/>
      <w:lvlText w:val=""/>
      <w:lvlJc w:val="left"/>
      <w:pPr>
        <w:tabs>
          <w:tab w:val="num" w:pos="1325"/>
        </w:tabs>
        <w:ind w:left="132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45"/>
        </w:tabs>
        <w:ind w:left="2045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65"/>
        </w:tabs>
        <w:ind w:left="2765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85"/>
        </w:tabs>
        <w:ind w:left="3485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05"/>
        </w:tabs>
        <w:ind w:left="4205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25"/>
        </w:tabs>
        <w:ind w:left="4925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45"/>
        </w:tabs>
        <w:ind w:left="5645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65"/>
        </w:tabs>
        <w:ind w:left="6365" w:right="6120" w:hanging="360"/>
      </w:pPr>
      <w:rPr>
        <w:rFonts w:ascii="Wingdings" w:hAnsi="Wingdings" w:hint="default"/>
      </w:rPr>
    </w:lvl>
  </w:abstractNum>
  <w:abstractNum w:abstractNumId="17" w15:restartNumberingAfterBreak="0">
    <w:nsid w:val="4E4B4DAE"/>
    <w:multiLevelType w:val="hybridMultilevel"/>
    <w:tmpl w:val="C7D6FB5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51626C85"/>
    <w:multiLevelType w:val="hybridMultilevel"/>
    <w:tmpl w:val="16C87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24880"/>
    <w:multiLevelType w:val="hybridMultilevel"/>
    <w:tmpl w:val="2FDA0B5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0100673"/>
    <w:multiLevelType w:val="hybridMultilevel"/>
    <w:tmpl w:val="3786599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60335AD8"/>
    <w:multiLevelType w:val="hybridMultilevel"/>
    <w:tmpl w:val="A1862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D73126"/>
    <w:multiLevelType w:val="hybridMultilevel"/>
    <w:tmpl w:val="6AA268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A936DE"/>
    <w:multiLevelType w:val="hybridMultilevel"/>
    <w:tmpl w:val="4BF214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" w15:restartNumberingAfterBreak="0">
    <w:nsid w:val="6B15503B"/>
    <w:multiLevelType w:val="hybridMultilevel"/>
    <w:tmpl w:val="3EF81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B3FE8"/>
    <w:multiLevelType w:val="hybridMultilevel"/>
    <w:tmpl w:val="21CE3B94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6" w15:restartNumberingAfterBreak="0">
    <w:nsid w:val="6CCB6E50"/>
    <w:multiLevelType w:val="hybridMultilevel"/>
    <w:tmpl w:val="84BA6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2774B2"/>
    <w:multiLevelType w:val="hybridMultilevel"/>
    <w:tmpl w:val="50089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23"/>
  </w:num>
  <w:num w:numId="4">
    <w:abstractNumId w:val="12"/>
  </w:num>
  <w:num w:numId="5">
    <w:abstractNumId w:val="3"/>
  </w:num>
  <w:num w:numId="6">
    <w:abstractNumId w:val="13"/>
  </w:num>
  <w:num w:numId="7">
    <w:abstractNumId w:val="25"/>
  </w:num>
  <w:num w:numId="8">
    <w:abstractNumId w:val="14"/>
  </w:num>
  <w:num w:numId="9">
    <w:abstractNumId w:val="22"/>
  </w:num>
  <w:num w:numId="10">
    <w:abstractNumId w:val="20"/>
  </w:num>
  <w:num w:numId="11">
    <w:abstractNumId w:val="27"/>
  </w:num>
  <w:num w:numId="12">
    <w:abstractNumId w:val="8"/>
  </w:num>
  <w:num w:numId="13">
    <w:abstractNumId w:val="10"/>
  </w:num>
  <w:num w:numId="14">
    <w:abstractNumId w:val="21"/>
  </w:num>
  <w:num w:numId="15">
    <w:abstractNumId w:val="9"/>
  </w:num>
  <w:num w:numId="16">
    <w:abstractNumId w:val="6"/>
  </w:num>
  <w:num w:numId="17">
    <w:abstractNumId w:val="0"/>
  </w:num>
  <w:num w:numId="18">
    <w:abstractNumId w:val="19"/>
  </w:num>
  <w:num w:numId="19">
    <w:abstractNumId w:val="18"/>
  </w:num>
  <w:num w:numId="20">
    <w:abstractNumId w:val="1"/>
  </w:num>
  <w:num w:numId="21">
    <w:abstractNumId w:val="11"/>
  </w:num>
  <w:num w:numId="22">
    <w:abstractNumId w:val="15"/>
  </w:num>
  <w:num w:numId="23">
    <w:abstractNumId w:val="4"/>
  </w:num>
  <w:num w:numId="24">
    <w:abstractNumId w:val="7"/>
  </w:num>
  <w:num w:numId="25">
    <w:abstractNumId w:val="24"/>
  </w:num>
  <w:num w:numId="26">
    <w:abstractNumId w:val="5"/>
  </w:num>
  <w:num w:numId="27">
    <w:abstractNumId w:val="26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LM0szAwsDQztzRT0lEKTi0uzszPAymwqAUAfCCi0ywAAAA="/>
  </w:docVars>
  <w:rsids>
    <w:rsidRoot w:val="0085613D"/>
    <w:rsid w:val="000010A1"/>
    <w:rsid w:val="0002783B"/>
    <w:rsid w:val="00046D25"/>
    <w:rsid w:val="00075033"/>
    <w:rsid w:val="000812FB"/>
    <w:rsid w:val="000E26CA"/>
    <w:rsid w:val="000E796F"/>
    <w:rsid w:val="000F522C"/>
    <w:rsid w:val="001039C1"/>
    <w:rsid w:val="0010728A"/>
    <w:rsid w:val="0011520E"/>
    <w:rsid w:val="001213A3"/>
    <w:rsid w:val="001216B7"/>
    <w:rsid w:val="0017279A"/>
    <w:rsid w:val="0017524B"/>
    <w:rsid w:val="00183FE0"/>
    <w:rsid w:val="00184D14"/>
    <w:rsid w:val="001A5572"/>
    <w:rsid w:val="001B68B9"/>
    <w:rsid w:val="001D4CB2"/>
    <w:rsid w:val="001E34A0"/>
    <w:rsid w:val="001E4471"/>
    <w:rsid w:val="00204BEA"/>
    <w:rsid w:val="0022542B"/>
    <w:rsid w:val="002347CC"/>
    <w:rsid w:val="00234838"/>
    <w:rsid w:val="00236C4D"/>
    <w:rsid w:val="00237217"/>
    <w:rsid w:val="00241635"/>
    <w:rsid w:val="002620E7"/>
    <w:rsid w:val="0028273C"/>
    <w:rsid w:val="0028559D"/>
    <w:rsid w:val="002A5B34"/>
    <w:rsid w:val="002B2E79"/>
    <w:rsid w:val="002B3B03"/>
    <w:rsid w:val="002D1BCD"/>
    <w:rsid w:val="002F2480"/>
    <w:rsid w:val="003073A7"/>
    <w:rsid w:val="00310E85"/>
    <w:rsid w:val="00312F9F"/>
    <w:rsid w:val="00324EC9"/>
    <w:rsid w:val="00324F4A"/>
    <w:rsid w:val="00347681"/>
    <w:rsid w:val="00355D04"/>
    <w:rsid w:val="0036156F"/>
    <w:rsid w:val="003662F4"/>
    <w:rsid w:val="0037035B"/>
    <w:rsid w:val="0037393E"/>
    <w:rsid w:val="003A1D4D"/>
    <w:rsid w:val="003A5FFB"/>
    <w:rsid w:val="003C1205"/>
    <w:rsid w:val="003C5606"/>
    <w:rsid w:val="003C68B4"/>
    <w:rsid w:val="003F69F3"/>
    <w:rsid w:val="00411219"/>
    <w:rsid w:val="004208D8"/>
    <w:rsid w:val="0043236A"/>
    <w:rsid w:val="004362BB"/>
    <w:rsid w:val="00457459"/>
    <w:rsid w:val="00465C37"/>
    <w:rsid w:val="004812D4"/>
    <w:rsid w:val="00481EA9"/>
    <w:rsid w:val="0048292B"/>
    <w:rsid w:val="004857FF"/>
    <w:rsid w:val="00491087"/>
    <w:rsid w:val="0049338C"/>
    <w:rsid w:val="004A4313"/>
    <w:rsid w:val="004B5E28"/>
    <w:rsid w:val="004E3E88"/>
    <w:rsid w:val="00515900"/>
    <w:rsid w:val="00532AF5"/>
    <w:rsid w:val="00540A15"/>
    <w:rsid w:val="0054310A"/>
    <w:rsid w:val="00550F56"/>
    <w:rsid w:val="005555E9"/>
    <w:rsid w:val="00555B39"/>
    <w:rsid w:val="005574FE"/>
    <w:rsid w:val="00585F22"/>
    <w:rsid w:val="005959E3"/>
    <w:rsid w:val="005A05D1"/>
    <w:rsid w:val="005B2C90"/>
    <w:rsid w:val="005D1215"/>
    <w:rsid w:val="005F4141"/>
    <w:rsid w:val="00600795"/>
    <w:rsid w:val="00636D7A"/>
    <w:rsid w:val="006455F9"/>
    <w:rsid w:val="00664DFE"/>
    <w:rsid w:val="00687C4D"/>
    <w:rsid w:val="006A2D90"/>
    <w:rsid w:val="006E68F6"/>
    <w:rsid w:val="006F09E7"/>
    <w:rsid w:val="006F5CBD"/>
    <w:rsid w:val="0070699B"/>
    <w:rsid w:val="00750C09"/>
    <w:rsid w:val="00751FE6"/>
    <w:rsid w:val="00763F66"/>
    <w:rsid w:val="00764F95"/>
    <w:rsid w:val="0078399A"/>
    <w:rsid w:val="007839E3"/>
    <w:rsid w:val="00790737"/>
    <w:rsid w:val="007920CA"/>
    <w:rsid w:val="00794572"/>
    <w:rsid w:val="007B367E"/>
    <w:rsid w:val="007C2682"/>
    <w:rsid w:val="007C53A4"/>
    <w:rsid w:val="007C5EED"/>
    <w:rsid w:val="007E7E7E"/>
    <w:rsid w:val="00843654"/>
    <w:rsid w:val="0084517E"/>
    <w:rsid w:val="00855447"/>
    <w:rsid w:val="0085613D"/>
    <w:rsid w:val="00862BCB"/>
    <w:rsid w:val="0087765F"/>
    <w:rsid w:val="008A2D02"/>
    <w:rsid w:val="008B715A"/>
    <w:rsid w:val="008C5ED3"/>
    <w:rsid w:val="008D7561"/>
    <w:rsid w:val="008E6208"/>
    <w:rsid w:val="008F3261"/>
    <w:rsid w:val="008F6A65"/>
    <w:rsid w:val="009254C1"/>
    <w:rsid w:val="00946668"/>
    <w:rsid w:val="00946A02"/>
    <w:rsid w:val="0095645C"/>
    <w:rsid w:val="00964990"/>
    <w:rsid w:val="00965278"/>
    <w:rsid w:val="009655AB"/>
    <w:rsid w:val="00977A2B"/>
    <w:rsid w:val="00987C87"/>
    <w:rsid w:val="009934FA"/>
    <w:rsid w:val="009A51C1"/>
    <w:rsid w:val="009B2D2E"/>
    <w:rsid w:val="009C58A3"/>
    <w:rsid w:val="009E20B5"/>
    <w:rsid w:val="00A05F84"/>
    <w:rsid w:val="00A10190"/>
    <w:rsid w:val="00A13E22"/>
    <w:rsid w:val="00A140FA"/>
    <w:rsid w:val="00A22285"/>
    <w:rsid w:val="00A231B2"/>
    <w:rsid w:val="00A277DF"/>
    <w:rsid w:val="00A454AF"/>
    <w:rsid w:val="00A52CFD"/>
    <w:rsid w:val="00A54EEE"/>
    <w:rsid w:val="00A5752D"/>
    <w:rsid w:val="00A575A6"/>
    <w:rsid w:val="00A61BA4"/>
    <w:rsid w:val="00A86E78"/>
    <w:rsid w:val="00A94ECC"/>
    <w:rsid w:val="00AB5D03"/>
    <w:rsid w:val="00AB6C3B"/>
    <w:rsid w:val="00AE291C"/>
    <w:rsid w:val="00B01345"/>
    <w:rsid w:val="00B234DF"/>
    <w:rsid w:val="00B278A4"/>
    <w:rsid w:val="00B30461"/>
    <w:rsid w:val="00B314E7"/>
    <w:rsid w:val="00B3257D"/>
    <w:rsid w:val="00B37661"/>
    <w:rsid w:val="00B720B9"/>
    <w:rsid w:val="00B8111A"/>
    <w:rsid w:val="00B9158E"/>
    <w:rsid w:val="00B94764"/>
    <w:rsid w:val="00BC3F3C"/>
    <w:rsid w:val="00BC6319"/>
    <w:rsid w:val="00BD68A5"/>
    <w:rsid w:val="00C11803"/>
    <w:rsid w:val="00C54D61"/>
    <w:rsid w:val="00C5531A"/>
    <w:rsid w:val="00C62AEC"/>
    <w:rsid w:val="00C71596"/>
    <w:rsid w:val="00C818CB"/>
    <w:rsid w:val="00CA3D6D"/>
    <w:rsid w:val="00CF6EA6"/>
    <w:rsid w:val="00D172EC"/>
    <w:rsid w:val="00D424D5"/>
    <w:rsid w:val="00D52383"/>
    <w:rsid w:val="00D717C3"/>
    <w:rsid w:val="00D72BB2"/>
    <w:rsid w:val="00D9127B"/>
    <w:rsid w:val="00DA74BC"/>
    <w:rsid w:val="00DB1B20"/>
    <w:rsid w:val="00DC140A"/>
    <w:rsid w:val="00DE24AC"/>
    <w:rsid w:val="00E21AB3"/>
    <w:rsid w:val="00E2549E"/>
    <w:rsid w:val="00E25AFF"/>
    <w:rsid w:val="00E323C8"/>
    <w:rsid w:val="00E64603"/>
    <w:rsid w:val="00E864A8"/>
    <w:rsid w:val="00EA2CF6"/>
    <w:rsid w:val="00EA3492"/>
    <w:rsid w:val="00EB7D84"/>
    <w:rsid w:val="00ED0C79"/>
    <w:rsid w:val="00ED4391"/>
    <w:rsid w:val="00EE320F"/>
    <w:rsid w:val="00F00A40"/>
    <w:rsid w:val="00F1056C"/>
    <w:rsid w:val="00F13041"/>
    <w:rsid w:val="00F46394"/>
    <w:rsid w:val="00F5483A"/>
    <w:rsid w:val="00F574AE"/>
    <w:rsid w:val="00F652AB"/>
    <w:rsid w:val="00F81AB5"/>
    <w:rsid w:val="00F854C9"/>
    <w:rsid w:val="00F868AB"/>
    <w:rsid w:val="00FA01A7"/>
    <w:rsid w:val="00FD0259"/>
    <w:rsid w:val="00FD1B3B"/>
    <w:rsid w:val="00FD2889"/>
    <w:rsid w:val="00FE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37A83"/>
  <w15:chartTrackingRefBased/>
  <w15:docId w15:val="{8EB81D92-C5BE-4F63-98F8-C4A6CE4F1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13D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rsid w:val="0085613D"/>
    <w:pPr>
      <w:jc w:val="center"/>
    </w:pPr>
  </w:style>
  <w:style w:type="paragraph" w:customStyle="1" w:styleId="detailswbullets1">
    <w:name w:val="details w/bullets 1"/>
    <w:basedOn w:val="Normal"/>
    <w:link w:val="detailswbullets1Char"/>
    <w:rsid w:val="0085613D"/>
    <w:pPr>
      <w:numPr>
        <w:numId w:val="1"/>
      </w:numPr>
    </w:pPr>
  </w:style>
  <w:style w:type="character" w:customStyle="1" w:styleId="detailswbullets1Char">
    <w:name w:val="details w/bullets 1 Char"/>
    <w:basedOn w:val="DefaultParagraphFont"/>
    <w:link w:val="detailswbullets1"/>
    <w:rsid w:val="0085613D"/>
    <w:rPr>
      <w:rFonts w:ascii="Times New Roman" w:eastAsia="Times New Roman" w:hAnsi="Times New Roman" w:cs="Times New Roman"/>
      <w:sz w:val="20"/>
      <w:szCs w:val="24"/>
    </w:rPr>
  </w:style>
  <w:style w:type="character" w:styleId="Hyperlink">
    <w:name w:val="Hyperlink"/>
    <w:basedOn w:val="DefaultParagraphFont"/>
    <w:rsid w:val="0085613D"/>
    <w:rPr>
      <w:color w:val="0000FF"/>
      <w:u w:val="single"/>
    </w:rPr>
  </w:style>
  <w:style w:type="paragraph" w:customStyle="1" w:styleId="Styledetailswbullets1Bold">
    <w:name w:val="Style details w/bullets 1 + Bold"/>
    <w:basedOn w:val="detailswbullets1"/>
    <w:link w:val="Styledetailswbullets1BoldChar"/>
    <w:rsid w:val="0085613D"/>
    <w:rPr>
      <w:b/>
      <w:bCs/>
    </w:rPr>
  </w:style>
  <w:style w:type="character" w:customStyle="1" w:styleId="Styledetailswbullets1BoldChar">
    <w:name w:val="Style details w/bullets 1 + Bold Char"/>
    <w:basedOn w:val="detailswbullets1Char"/>
    <w:link w:val="Styledetailswbullets1Bold"/>
    <w:rsid w:val="0085613D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ListParagraph">
    <w:name w:val="List Paragraph"/>
    <w:basedOn w:val="Normal"/>
    <w:uiPriority w:val="34"/>
    <w:qFormat/>
    <w:rsid w:val="0085613D"/>
    <w:pPr>
      <w:tabs>
        <w:tab w:val="left" w:pos="1354"/>
        <w:tab w:val="right" w:pos="10800"/>
      </w:tabs>
      <w:ind w:left="720" w:hanging="1354"/>
      <w:contextualSpacing/>
    </w:pPr>
    <w:rPr>
      <w:szCs w:val="20"/>
    </w:rPr>
  </w:style>
  <w:style w:type="paragraph" w:styleId="Header">
    <w:name w:val="header"/>
    <w:basedOn w:val="Normal"/>
    <w:link w:val="HeaderChar"/>
    <w:uiPriority w:val="99"/>
    <w:unhideWhenUsed/>
    <w:rsid w:val="00A575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5A6"/>
    <w:rPr>
      <w:rFonts w:ascii="Times New Roman" w:eastAsia="Times New Roman" w:hAnsi="Times New Roman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5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5A6"/>
    <w:rPr>
      <w:rFonts w:ascii="Times New Roman" w:eastAsia="Times New Roman" w:hAnsi="Times New Roman" w:cs="Times New Roman"/>
      <w:sz w:val="20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69F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039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39C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39C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9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9C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39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9C1"/>
    <w:rPr>
      <w:rFonts w:ascii="Segoe UI" w:eastAsia="Times New Roman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72B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o.habib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eliohabi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BFB3A-FFAA-4E11-93E1-A59D830DB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0</TotalTime>
  <Pages>2</Pages>
  <Words>815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banese American University</Company>
  <LinksUpToDate>false</LinksUpToDate>
  <CharactersWithSpaces>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 Habib (Student)</dc:creator>
  <cp:keywords/>
  <dc:description/>
  <cp:lastModifiedBy>Elio Habib (Student)</cp:lastModifiedBy>
  <cp:revision>50</cp:revision>
  <cp:lastPrinted>2021-02-02T19:26:00Z</cp:lastPrinted>
  <dcterms:created xsi:type="dcterms:W3CDTF">2021-01-08T19:16:00Z</dcterms:created>
  <dcterms:modified xsi:type="dcterms:W3CDTF">2021-02-02T20:27:00Z</dcterms:modified>
</cp:coreProperties>
</file>